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0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2"/>
        <w:gridCol w:w="2948"/>
        <w:gridCol w:w="1874"/>
        <w:gridCol w:w="1103"/>
        <w:gridCol w:w="3257"/>
      </w:tblGrid>
      <w:tr w:rsidR="00BA5EB1" w:rsidRPr="0036697E" w14:paraId="6CBE3F9F" w14:textId="77777777" w:rsidTr="00A47E17">
        <w:trPr>
          <w:trHeight w:val="288"/>
        </w:trPr>
        <w:tc>
          <w:tcPr>
            <w:tcW w:w="1872" w:type="dxa"/>
          </w:tcPr>
          <w:p w14:paraId="7A170EE3" w14:textId="32803680" w:rsidR="000E0168" w:rsidRPr="00541385" w:rsidRDefault="00023159" w:rsidP="00541385">
            <w:pPr>
              <w:spacing w:after="0"/>
              <w:ind w:left="360" w:right="-105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Period</w:t>
            </w:r>
            <w:r w:rsidR="000E0168" w:rsidRPr="00541385">
              <w:rPr>
                <w:rFonts w:ascii="Arial" w:hAnsi="Arial" w:cs="Arial"/>
                <w:b/>
                <w:bCs/>
              </w:rPr>
              <w:t>:</w:t>
            </w:r>
            <w:r w:rsidR="000E0168" w:rsidRPr="00541385">
              <w:rPr>
                <w:rFonts w:ascii="Arial" w:hAnsi="Arial" w:cs="Arial"/>
              </w:rPr>
              <w:t xml:space="preserve"> </w:t>
            </w:r>
            <w:r w:rsidR="00557A03" w:rsidRPr="00557A03">
              <w:rPr>
                <w:rFonts w:ascii="Arial" w:hAnsi="Arial" w:cs="Arial"/>
                <w:sz w:val="20"/>
                <w:szCs w:val="20"/>
              </w:rPr>
              <w:t>Finals</w:t>
            </w:r>
          </w:p>
        </w:tc>
        <w:tc>
          <w:tcPr>
            <w:tcW w:w="2948" w:type="dxa"/>
          </w:tcPr>
          <w:p w14:paraId="61A3254E" w14:textId="14E98E2B" w:rsidR="000E0168" w:rsidRPr="00541385" w:rsidRDefault="000E0168" w:rsidP="00541385">
            <w:pPr>
              <w:spacing w:after="0"/>
              <w:ind w:left="360" w:right="-90"/>
              <w:rPr>
                <w:rFonts w:ascii="Arial" w:hAnsi="Arial" w:cs="Arial"/>
              </w:rPr>
            </w:pPr>
            <w:bookmarkStart w:id="0" w:name="_Hlk485806573"/>
            <w:bookmarkEnd w:id="0"/>
            <w:r w:rsidRPr="00541385">
              <w:rPr>
                <w:rFonts w:ascii="Arial" w:hAnsi="Arial" w:cs="Arial"/>
                <w:b/>
                <w:bCs/>
              </w:rPr>
              <w:t>Subject:</w:t>
            </w:r>
            <w:r w:rsidRPr="00541385">
              <w:rPr>
                <w:rFonts w:ascii="Arial" w:hAnsi="Arial" w:cs="Arial"/>
              </w:rPr>
              <w:t xml:space="preserve"> </w:t>
            </w:r>
            <w:r w:rsidRPr="00557A03">
              <w:rPr>
                <w:rFonts w:ascii="Arial" w:hAnsi="Arial" w:cs="Arial"/>
                <w:u w:val="single"/>
              </w:rPr>
              <w:t>6</w:t>
            </w:r>
            <w:r w:rsidR="0071025F" w:rsidRPr="00557A03">
              <w:rPr>
                <w:rFonts w:ascii="Arial" w:hAnsi="Arial" w:cs="Arial"/>
                <w:u w:val="single"/>
              </w:rPr>
              <w:t>OOPLANG</w:t>
            </w:r>
          </w:p>
        </w:tc>
        <w:tc>
          <w:tcPr>
            <w:tcW w:w="2977" w:type="dxa"/>
            <w:gridSpan w:val="2"/>
          </w:tcPr>
          <w:p w14:paraId="4ADB1181" w14:textId="714AD255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Class Code:</w:t>
            </w:r>
            <w:r w:rsidRPr="00541385">
              <w:rPr>
                <w:rFonts w:ascii="Arial" w:hAnsi="Arial" w:cs="Arial"/>
              </w:rPr>
              <w:t xml:space="preserve"> </w:t>
            </w:r>
            <w:r w:rsidR="00380B36" w:rsidRPr="00557A03">
              <w:rPr>
                <w:rFonts w:ascii="Arial" w:hAnsi="Arial" w:cs="Arial"/>
                <w:u w:val="single"/>
              </w:rPr>
              <w:t>2097</w:t>
            </w:r>
          </w:p>
        </w:tc>
        <w:tc>
          <w:tcPr>
            <w:tcW w:w="3257" w:type="dxa"/>
          </w:tcPr>
          <w:p w14:paraId="513B587B" w14:textId="308857D0" w:rsidR="000E0168" w:rsidRPr="00541385" w:rsidRDefault="00FD05F1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Score:</w:t>
            </w:r>
            <w:r w:rsidRPr="00541385">
              <w:rPr>
                <w:rFonts w:ascii="Arial" w:hAnsi="Arial" w:cs="Arial"/>
              </w:rPr>
              <w:t xml:space="preserve">   __</w:t>
            </w:r>
            <w:r w:rsidR="003302C2" w:rsidRPr="00541385">
              <w:rPr>
                <w:rFonts w:ascii="Arial" w:hAnsi="Arial" w:cs="Arial"/>
              </w:rPr>
              <w:t>__</w:t>
            </w:r>
          </w:p>
        </w:tc>
      </w:tr>
      <w:tr w:rsidR="00BA5EB1" w:rsidRPr="0036697E" w14:paraId="645FA173" w14:textId="77777777" w:rsidTr="00A47E17">
        <w:trPr>
          <w:trHeight w:val="288"/>
        </w:trPr>
        <w:tc>
          <w:tcPr>
            <w:tcW w:w="1872" w:type="dxa"/>
          </w:tcPr>
          <w:p w14:paraId="599BA7E7" w14:textId="078672AD" w:rsidR="000E0168" w:rsidRPr="00541385" w:rsidRDefault="0071025F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Exercise</w:t>
            </w:r>
            <w:r w:rsidR="000E0168" w:rsidRPr="00541385">
              <w:rPr>
                <w:rFonts w:ascii="Arial" w:hAnsi="Arial" w:cs="Arial"/>
                <w:b/>
                <w:bCs/>
              </w:rPr>
              <w:t>:</w:t>
            </w:r>
            <w:r w:rsidR="000E0168" w:rsidRPr="0054138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48" w:type="dxa"/>
          </w:tcPr>
          <w:p w14:paraId="43852D8C" w14:textId="7A8C0561" w:rsidR="000E0168" w:rsidRPr="00541385" w:rsidRDefault="00CD1847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Date:</w:t>
            </w:r>
            <w:r w:rsidRPr="00541385">
              <w:rPr>
                <w:rFonts w:ascii="Arial" w:hAnsi="Arial" w:cs="Arial"/>
              </w:rPr>
              <w:t xml:space="preserve"> </w:t>
            </w:r>
            <w:r w:rsidR="00380B36" w:rsidRPr="00557A03">
              <w:rPr>
                <w:rFonts w:ascii="Arial" w:hAnsi="Arial" w:cs="Arial"/>
                <w:u w:val="single"/>
              </w:rPr>
              <w:t>1</w:t>
            </w:r>
            <w:r w:rsidR="00D07353" w:rsidRPr="00557A03">
              <w:rPr>
                <w:rFonts w:ascii="Arial" w:hAnsi="Arial" w:cs="Arial"/>
                <w:u w:val="single"/>
              </w:rPr>
              <w:t>1</w:t>
            </w:r>
            <w:r w:rsidR="00380B36" w:rsidRPr="00557A03">
              <w:rPr>
                <w:rFonts w:ascii="Arial" w:hAnsi="Arial" w:cs="Arial"/>
                <w:u w:val="single"/>
              </w:rPr>
              <w:t xml:space="preserve"> – </w:t>
            </w:r>
            <w:r w:rsidR="00D07353" w:rsidRPr="00557A03">
              <w:rPr>
                <w:rFonts w:ascii="Arial" w:hAnsi="Arial" w:cs="Arial"/>
                <w:u w:val="single"/>
              </w:rPr>
              <w:t>18</w:t>
            </w:r>
            <w:r w:rsidR="00380B36" w:rsidRPr="00557A03">
              <w:rPr>
                <w:rFonts w:ascii="Arial" w:hAnsi="Arial" w:cs="Arial"/>
                <w:u w:val="single"/>
              </w:rPr>
              <w:t xml:space="preserve"> – 20</w:t>
            </w:r>
            <w:r w:rsidR="00380B36" w:rsidRPr="0054138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6234" w:type="dxa"/>
            <w:gridSpan w:val="3"/>
          </w:tcPr>
          <w:p w14:paraId="67312B86" w14:textId="38C7E53A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Day/Time:</w:t>
            </w:r>
            <w:r w:rsidRPr="00541385">
              <w:rPr>
                <w:rFonts w:ascii="Arial" w:hAnsi="Arial" w:cs="Arial"/>
              </w:rPr>
              <w:t xml:space="preserve"> </w:t>
            </w:r>
            <w:r w:rsidR="00380B36" w:rsidRPr="00557A03">
              <w:rPr>
                <w:rFonts w:ascii="Arial" w:hAnsi="Arial" w:cs="Arial"/>
                <w:u w:val="single"/>
              </w:rPr>
              <w:t>Th (10:15am – 1:15pm)</w:t>
            </w:r>
          </w:p>
        </w:tc>
      </w:tr>
      <w:tr w:rsidR="00BA5EB1" w:rsidRPr="0036697E" w14:paraId="52872395" w14:textId="77777777" w:rsidTr="00A47E17">
        <w:trPr>
          <w:trHeight w:val="304"/>
        </w:trPr>
        <w:tc>
          <w:tcPr>
            <w:tcW w:w="4820" w:type="dxa"/>
            <w:gridSpan w:val="2"/>
          </w:tcPr>
          <w:p w14:paraId="74BAE237" w14:textId="7F365907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  <w:u w:val="single"/>
              </w:rPr>
            </w:pPr>
            <w:r w:rsidRPr="00541385">
              <w:rPr>
                <w:rFonts w:ascii="Arial" w:hAnsi="Arial" w:cs="Arial"/>
                <w:b/>
                <w:bCs/>
              </w:rPr>
              <w:t>Topic:</w:t>
            </w:r>
            <w:r w:rsidRPr="00541385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6234" w:type="dxa"/>
            <w:gridSpan w:val="3"/>
          </w:tcPr>
          <w:p w14:paraId="40853D22" w14:textId="6131A791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  <w:b/>
                <w:bCs/>
              </w:rPr>
              <w:t>Instructor:</w:t>
            </w:r>
            <w:r w:rsidRPr="00541385">
              <w:rPr>
                <w:rFonts w:ascii="Arial" w:hAnsi="Arial" w:cs="Arial"/>
              </w:rPr>
              <w:t xml:space="preserve"> </w:t>
            </w:r>
            <w:r w:rsidRPr="00557A03">
              <w:rPr>
                <w:rFonts w:ascii="Arial" w:hAnsi="Arial" w:cs="Arial"/>
                <w:u w:val="single"/>
              </w:rPr>
              <w:t>J</w:t>
            </w:r>
            <w:r w:rsidR="00C8718A" w:rsidRPr="00557A03">
              <w:rPr>
                <w:rFonts w:ascii="Arial" w:hAnsi="Arial" w:cs="Arial"/>
                <w:u w:val="single"/>
              </w:rPr>
              <w:t>R</w:t>
            </w:r>
            <w:r w:rsidRPr="00557A03">
              <w:rPr>
                <w:rFonts w:ascii="Arial" w:hAnsi="Arial" w:cs="Arial"/>
                <w:u w:val="single"/>
              </w:rPr>
              <w:t xml:space="preserve"> </w:t>
            </w:r>
            <w:r w:rsidR="000929D0" w:rsidRPr="00557A03">
              <w:rPr>
                <w:rFonts w:ascii="Arial" w:hAnsi="Arial" w:cs="Arial"/>
                <w:u w:val="single"/>
              </w:rPr>
              <w:t>D.</w:t>
            </w:r>
            <w:r w:rsidR="00A546C5" w:rsidRPr="00557A03">
              <w:rPr>
                <w:rFonts w:ascii="Arial" w:hAnsi="Arial" w:cs="Arial"/>
                <w:u w:val="single"/>
              </w:rPr>
              <w:t xml:space="preserve"> </w:t>
            </w:r>
            <w:r w:rsidRPr="00557A03">
              <w:rPr>
                <w:rFonts w:ascii="Arial" w:hAnsi="Arial" w:cs="Arial"/>
                <w:u w:val="single"/>
              </w:rPr>
              <w:t>Casingal</w:t>
            </w:r>
          </w:p>
        </w:tc>
      </w:tr>
      <w:tr w:rsidR="00BA5EB1" w:rsidRPr="0036697E" w14:paraId="59907207" w14:textId="77777777" w:rsidTr="00A47E17">
        <w:trPr>
          <w:trHeight w:val="288"/>
        </w:trPr>
        <w:tc>
          <w:tcPr>
            <w:tcW w:w="4820" w:type="dxa"/>
            <w:gridSpan w:val="2"/>
          </w:tcPr>
          <w:p w14:paraId="256CE9FD" w14:textId="77777777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</w:p>
        </w:tc>
        <w:tc>
          <w:tcPr>
            <w:tcW w:w="1874" w:type="dxa"/>
          </w:tcPr>
          <w:p w14:paraId="5E596719" w14:textId="77777777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</w:p>
        </w:tc>
        <w:tc>
          <w:tcPr>
            <w:tcW w:w="4360" w:type="dxa"/>
            <w:gridSpan w:val="2"/>
          </w:tcPr>
          <w:p w14:paraId="26D52245" w14:textId="77777777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</w:p>
        </w:tc>
      </w:tr>
      <w:tr w:rsidR="00BA5EB1" w:rsidRPr="0036697E" w14:paraId="5FA1BF99" w14:textId="77777777" w:rsidTr="00A47E17">
        <w:trPr>
          <w:trHeight w:val="288"/>
        </w:trPr>
        <w:tc>
          <w:tcPr>
            <w:tcW w:w="11054" w:type="dxa"/>
            <w:gridSpan w:val="5"/>
          </w:tcPr>
          <w:p w14:paraId="18C52ED1" w14:textId="33DBE97B" w:rsidR="000E0168" w:rsidRPr="00541385" w:rsidRDefault="000E0168" w:rsidP="00541385">
            <w:pPr>
              <w:spacing w:after="0"/>
              <w:ind w:left="360"/>
              <w:rPr>
                <w:rFonts w:ascii="Arial" w:hAnsi="Arial" w:cs="Arial"/>
              </w:rPr>
            </w:pPr>
            <w:r w:rsidRPr="00541385">
              <w:rPr>
                <w:rFonts w:ascii="Arial" w:hAnsi="Arial" w:cs="Arial"/>
              </w:rPr>
              <w:t xml:space="preserve">Students Name: </w:t>
            </w:r>
            <w:r w:rsidR="00380B36" w:rsidRPr="00541385">
              <w:rPr>
                <w:rFonts w:ascii="Arial" w:hAnsi="Arial" w:cs="Arial"/>
                <w:u w:val="single"/>
              </w:rPr>
              <w:t>Sumang, Michael Dave C.</w:t>
            </w:r>
          </w:p>
        </w:tc>
      </w:tr>
    </w:tbl>
    <w:p w14:paraId="03C49B10" w14:textId="799D92E9" w:rsidR="0071025F" w:rsidRPr="00541385" w:rsidRDefault="00D122C6" w:rsidP="00541385">
      <w:pPr>
        <w:spacing w:after="0"/>
        <w:ind w:left="360"/>
        <w:rPr>
          <w:rFonts w:ascii="Arial" w:hAnsi="Arial" w:cs="Arial"/>
          <w:bCs/>
          <w:u w:val="single"/>
        </w:rPr>
      </w:pPr>
      <w:r w:rsidRPr="00541385">
        <w:rPr>
          <w:rFonts w:ascii="Arial" w:hAnsi="Arial" w:cs="Arial"/>
        </w:rPr>
        <w:t>Activity details</w:t>
      </w:r>
      <w:r w:rsidRPr="00541385">
        <w:rPr>
          <w:rFonts w:ascii="Arial" w:hAnsi="Arial" w:cs="Arial"/>
          <w:b/>
        </w:rPr>
        <w:t xml:space="preserve">: </w:t>
      </w:r>
    </w:p>
    <w:p w14:paraId="091E7764" w14:textId="77777777" w:rsidR="00380B36" w:rsidRDefault="00380B36" w:rsidP="00541385">
      <w:pPr>
        <w:spacing w:after="0"/>
        <w:rPr>
          <w:rFonts w:cs="Arial"/>
        </w:rPr>
      </w:pPr>
    </w:p>
    <w:p w14:paraId="47E05E32" w14:textId="6CEAB8E8" w:rsidR="004D7159" w:rsidRPr="0036697E" w:rsidRDefault="00F01097" w:rsidP="00541385">
      <w:pPr>
        <w:pStyle w:val="LabSection"/>
        <w:keepLines/>
        <w:spacing w:before="0" w:after="0"/>
        <w:ind w:left="360"/>
        <w:outlineLvl w:val="0"/>
        <w:rPr>
          <w:rFonts w:cs="Arial"/>
          <w:sz w:val="22"/>
        </w:rPr>
      </w:pPr>
      <w:r w:rsidRPr="0036697E">
        <w:rPr>
          <w:rFonts w:cs="Arial"/>
          <w:sz w:val="22"/>
        </w:rPr>
        <w:t>OBJECTIVES</w:t>
      </w:r>
      <w:r w:rsidR="00B83AAC" w:rsidRPr="0036697E">
        <w:rPr>
          <w:rFonts w:cs="Arial"/>
          <w:sz w:val="22"/>
        </w:rPr>
        <w:t xml:space="preserve">: </w:t>
      </w:r>
    </w:p>
    <w:p w14:paraId="7873FA6C" w14:textId="61F33621" w:rsidR="00E45CE8" w:rsidRDefault="00475909" w:rsidP="00541385">
      <w:pPr>
        <w:pStyle w:val="LabSection"/>
        <w:keepLines/>
        <w:spacing w:before="0" w:after="0"/>
        <w:ind w:left="360"/>
        <w:outlineLvl w:val="0"/>
        <w:rPr>
          <w:rFonts w:cs="Arial"/>
          <w:b w:val="0"/>
          <w:sz w:val="22"/>
        </w:rPr>
      </w:pPr>
      <w:r w:rsidRPr="0036697E">
        <w:rPr>
          <w:rFonts w:cs="Arial"/>
          <w:b w:val="0"/>
          <w:sz w:val="22"/>
        </w:rPr>
        <w:t xml:space="preserve">To </w:t>
      </w:r>
      <w:r w:rsidR="00EB028E" w:rsidRPr="0036697E">
        <w:rPr>
          <w:rFonts w:cs="Arial"/>
          <w:b w:val="0"/>
          <w:sz w:val="22"/>
        </w:rPr>
        <w:t xml:space="preserve">be able to </w:t>
      </w:r>
      <w:r w:rsidR="001A1D40" w:rsidRPr="0036697E">
        <w:rPr>
          <w:rFonts w:cs="Arial"/>
          <w:b w:val="0"/>
          <w:sz w:val="22"/>
        </w:rPr>
        <w:t xml:space="preserve">create a program </w:t>
      </w:r>
      <w:r w:rsidR="0071025F">
        <w:rPr>
          <w:rFonts w:cs="Arial"/>
          <w:b w:val="0"/>
          <w:sz w:val="22"/>
        </w:rPr>
        <w:t>in Java</w:t>
      </w:r>
      <w:r w:rsidR="00A52A76" w:rsidRPr="0036697E">
        <w:rPr>
          <w:rFonts w:cs="Arial"/>
          <w:b w:val="0"/>
          <w:sz w:val="22"/>
        </w:rPr>
        <w:t>.</w:t>
      </w:r>
    </w:p>
    <w:p w14:paraId="4A706CF9" w14:textId="77777777" w:rsidR="0071025F" w:rsidRPr="0071025F" w:rsidRDefault="0071025F" w:rsidP="00541385"/>
    <w:p w14:paraId="2B574889" w14:textId="77777777" w:rsidR="00040FBB" w:rsidRPr="0036697E" w:rsidRDefault="00D122C6" w:rsidP="00541385">
      <w:pPr>
        <w:pStyle w:val="LabSection"/>
        <w:keepLines/>
        <w:spacing w:before="0" w:after="0"/>
        <w:ind w:left="360"/>
        <w:outlineLvl w:val="0"/>
        <w:rPr>
          <w:rFonts w:cs="Arial"/>
          <w:sz w:val="22"/>
        </w:rPr>
      </w:pPr>
      <w:r w:rsidRPr="0036697E">
        <w:rPr>
          <w:rFonts w:cs="Arial"/>
          <w:sz w:val="22"/>
        </w:rPr>
        <w:t>INSTRUCTIONS</w:t>
      </w:r>
      <w:r w:rsidR="0087332F" w:rsidRPr="0036697E">
        <w:rPr>
          <w:rFonts w:cs="Arial"/>
          <w:sz w:val="22"/>
        </w:rPr>
        <w:t>:</w:t>
      </w:r>
    </w:p>
    <w:p w14:paraId="523241D7" w14:textId="26CE61E4" w:rsidR="00040FBB" w:rsidRDefault="00040FBB" w:rsidP="00541385">
      <w:pPr>
        <w:pStyle w:val="ReflectionQ"/>
        <w:numPr>
          <w:ilvl w:val="0"/>
          <w:numId w:val="0"/>
        </w:numPr>
        <w:spacing w:before="0" w:after="0"/>
        <w:ind w:left="1080"/>
        <w:jc w:val="both"/>
        <w:rPr>
          <w:rFonts w:cs="Arial"/>
          <w:sz w:val="22"/>
        </w:rPr>
      </w:pPr>
      <w:r w:rsidRPr="0036697E">
        <w:rPr>
          <w:rFonts w:cs="Arial"/>
          <w:sz w:val="22"/>
        </w:rPr>
        <w:t xml:space="preserve">Create a simple </w:t>
      </w:r>
      <w:r w:rsidR="0071025F">
        <w:rPr>
          <w:rFonts w:cs="Arial"/>
          <w:sz w:val="22"/>
        </w:rPr>
        <w:t>Java</w:t>
      </w:r>
      <w:r w:rsidRPr="0036697E">
        <w:rPr>
          <w:rFonts w:cs="Arial"/>
          <w:sz w:val="22"/>
        </w:rPr>
        <w:t xml:space="preserve"> program that will solve </w:t>
      </w:r>
      <w:r w:rsidR="0080699E" w:rsidRPr="0036697E">
        <w:rPr>
          <w:rFonts w:cs="Arial"/>
          <w:sz w:val="22"/>
        </w:rPr>
        <w:t xml:space="preserve">each of </w:t>
      </w:r>
      <w:r w:rsidRPr="0036697E">
        <w:rPr>
          <w:rFonts w:cs="Arial"/>
          <w:sz w:val="22"/>
        </w:rPr>
        <w:t xml:space="preserve">the problem below. </w:t>
      </w:r>
      <w:r w:rsidR="00355E7B" w:rsidRPr="0036697E">
        <w:rPr>
          <w:rFonts w:cs="Arial"/>
          <w:sz w:val="22"/>
        </w:rPr>
        <w:t xml:space="preserve">Then, copy the </w:t>
      </w:r>
      <w:r w:rsidR="0071025F">
        <w:rPr>
          <w:rFonts w:cs="Arial"/>
          <w:sz w:val="22"/>
        </w:rPr>
        <w:t>Java</w:t>
      </w:r>
      <w:r w:rsidR="00355E7B" w:rsidRPr="0036697E">
        <w:rPr>
          <w:rFonts w:cs="Arial"/>
          <w:sz w:val="22"/>
        </w:rPr>
        <w:t xml:space="preserve"> source code and paste it</w:t>
      </w:r>
      <w:r w:rsidR="008D6CD2" w:rsidRPr="0036697E">
        <w:rPr>
          <w:rFonts w:cs="Arial"/>
          <w:sz w:val="22"/>
        </w:rPr>
        <w:t>, then insert also the snippet of the program</w:t>
      </w:r>
      <w:r w:rsidR="0071025F">
        <w:rPr>
          <w:rFonts w:cs="Arial"/>
          <w:sz w:val="22"/>
        </w:rPr>
        <w:t xml:space="preserve"> source code and</w:t>
      </w:r>
      <w:r w:rsidR="008D6CD2" w:rsidRPr="0036697E">
        <w:rPr>
          <w:rFonts w:cs="Arial"/>
          <w:sz w:val="22"/>
        </w:rPr>
        <w:t xml:space="preserve"> output</w:t>
      </w:r>
      <w:r w:rsidR="00355E7B" w:rsidRPr="0036697E">
        <w:rPr>
          <w:rFonts w:cs="Arial"/>
          <w:sz w:val="22"/>
        </w:rPr>
        <w:t xml:space="preserve"> in the space provided</w:t>
      </w:r>
      <w:r w:rsidR="00A67D82" w:rsidRPr="0036697E">
        <w:rPr>
          <w:rFonts w:cs="Arial"/>
          <w:sz w:val="22"/>
        </w:rPr>
        <w:t>.</w:t>
      </w:r>
      <w:r w:rsidR="00116E11" w:rsidRPr="0036697E">
        <w:rPr>
          <w:rFonts w:cs="Arial"/>
          <w:sz w:val="22"/>
        </w:rPr>
        <w:t xml:space="preserve"> The grading will be based on the provided rubric</w:t>
      </w:r>
      <w:r w:rsidR="00F04109" w:rsidRPr="0036697E">
        <w:rPr>
          <w:rFonts w:cs="Arial"/>
          <w:sz w:val="22"/>
        </w:rPr>
        <w:t>s.</w:t>
      </w:r>
    </w:p>
    <w:p w14:paraId="68A7B242" w14:textId="77777777" w:rsidR="0071025F" w:rsidRPr="0036697E" w:rsidRDefault="0071025F" w:rsidP="00541385">
      <w:pPr>
        <w:pStyle w:val="ReflectionQ"/>
        <w:numPr>
          <w:ilvl w:val="0"/>
          <w:numId w:val="0"/>
        </w:numPr>
        <w:spacing w:before="0" w:after="0"/>
        <w:ind w:left="360"/>
        <w:rPr>
          <w:rFonts w:cs="Arial"/>
          <w:sz w:val="22"/>
        </w:rPr>
      </w:pPr>
    </w:p>
    <w:p w14:paraId="171C0A24" w14:textId="6CCCCE35" w:rsidR="00453FCE" w:rsidRPr="0036697E" w:rsidRDefault="00040FBB" w:rsidP="00541385">
      <w:pPr>
        <w:pStyle w:val="LabSection"/>
        <w:keepLines/>
        <w:spacing w:before="0" w:after="0"/>
        <w:ind w:left="360"/>
        <w:outlineLvl w:val="0"/>
        <w:rPr>
          <w:rFonts w:cs="Arial"/>
          <w:sz w:val="22"/>
        </w:rPr>
      </w:pPr>
      <w:r w:rsidRPr="0036697E">
        <w:rPr>
          <w:rFonts w:cs="Arial"/>
          <w:sz w:val="22"/>
        </w:rPr>
        <w:t>PROBLEMS:</w:t>
      </w:r>
      <w:r w:rsidR="00D122C6" w:rsidRPr="0036697E">
        <w:rPr>
          <w:rFonts w:cs="Arial"/>
          <w:sz w:val="22"/>
        </w:rPr>
        <w:t xml:space="preserve"> </w:t>
      </w:r>
    </w:p>
    <w:p w14:paraId="516F0065" w14:textId="45942BCF" w:rsidR="0071025F" w:rsidRDefault="0071025F" w:rsidP="00541385">
      <w:pPr>
        <w:rPr>
          <w:rFonts w:ascii="Arial" w:hAnsi="Arial" w:cs="Arial"/>
          <w:b/>
          <w:bCs/>
        </w:rPr>
      </w:pPr>
    </w:p>
    <w:p w14:paraId="5719DD14" w14:textId="156C8A77" w:rsidR="0071025F" w:rsidRPr="00541385" w:rsidRDefault="0071025F" w:rsidP="00541385">
      <w:pPr>
        <w:ind w:left="360"/>
        <w:rPr>
          <w:rFonts w:ascii="Arial" w:hAnsi="Arial" w:cs="Arial"/>
          <w:b/>
          <w:bCs/>
        </w:rPr>
      </w:pPr>
      <w:r w:rsidRPr="00541385">
        <w:rPr>
          <w:rFonts w:ascii="Arial" w:hAnsi="Arial" w:cs="Arial"/>
          <w:b/>
          <w:bCs/>
        </w:rPr>
        <w:t xml:space="preserve">Exercise </w:t>
      </w:r>
      <w:r w:rsidR="00C84923" w:rsidRPr="00541385">
        <w:rPr>
          <w:rFonts w:ascii="Arial" w:hAnsi="Arial" w:cs="Arial"/>
          <w:b/>
          <w:bCs/>
        </w:rPr>
        <w:t>#</w:t>
      </w:r>
      <w:r w:rsidRPr="00541385">
        <w:rPr>
          <w:rFonts w:ascii="Arial" w:hAnsi="Arial" w:cs="Arial"/>
          <w:b/>
          <w:bCs/>
        </w:rPr>
        <w:t>:</w:t>
      </w:r>
      <w:r w:rsidR="00C84923" w:rsidRPr="00541385">
        <w:rPr>
          <w:rFonts w:ascii="Arial" w:hAnsi="Arial" w:cs="Arial"/>
          <w:b/>
          <w:bCs/>
        </w:rPr>
        <w:t xml:space="preserve"> ______</w:t>
      </w:r>
      <w:r w:rsidRPr="00541385">
        <w:rPr>
          <w:rFonts w:ascii="Arial" w:hAnsi="Arial" w:cs="Arial"/>
          <w:b/>
          <w:bCs/>
        </w:rPr>
        <w:t xml:space="preserve"> </w:t>
      </w:r>
    </w:p>
    <w:p w14:paraId="238B09A6" w14:textId="788BB01E" w:rsidR="0071025F" w:rsidRPr="008D63CA" w:rsidRDefault="0071025F" w:rsidP="00541385">
      <w:pPr>
        <w:ind w:left="1080"/>
        <w:rPr>
          <w:rFonts w:ascii="Arial" w:hAnsi="Arial" w:cs="Arial"/>
          <w:u w:val="single"/>
        </w:rPr>
      </w:pPr>
      <w:r w:rsidRPr="00541385">
        <w:rPr>
          <w:rFonts w:ascii="Arial" w:hAnsi="Arial" w:cs="Arial"/>
          <w:b/>
          <w:bCs/>
        </w:rPr>
        <w:t xml:space="preserve">Filename: </w:t>
      </w:r>
      <w:r w:rsidR="00541385" w:rsidRPr="008D63CA">
        <w:rPr>
          <w:rFonts w:ascii="Arial" w:hAnsi="Arial" w:cs="Arial"/>
          <w:u w:val="single"/>
        </w:rPr>
        <w:t>mainCase.java</w:t>
      </w:r>
    </w:p>
    <w:p w14:paraId="7E5281FD" w14:textId="173C84F7" w:rsidR="0071025F" w:rsidRPr="0036697E" w:rsidRDefault="0071025F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i/>
          <w:iCs/>
          <w:sz w:val="22"/>
        </w:rPr>
      </w:pPr>
      <w:r w:rsidRPr="0036697E">
        <w:rPr>
          <w:rFonts w:cs="Arial"/>
          <w:b/>
          <w:bCs/>
          <w:i/>
          <w:iCs/>
          <w:sz w:val="22"/>
        </w:rPr>
        <w:t>Source code:</w:t>
      </w:r>
    </w:p>
    <w:p w14:paraId="02C9DED3" w14:textId="77777777" w:rsidR="00541385" w:rsidRPr="008D63CA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 xml:space="preserve">import </w:t>
      </w:r>
      <w:proofErr w:type="spellStart"/>
      <w:r w:rsidRPr="008D63CA">
        <w:rPr>
          <w:rFonts w:cs="Arial"/>
          <w:i/>
          <w:iCs/>
          <w:sz w:val="18"/>
          <w:szCs w:val="18"/>
        </w:rPr>
        <w:t>java.util</w:t>
      </w:r>
      <w:proofErr w:type="spellEnd"/>
      <w:r w:rsidRPr="008D63CA">
        <w:rPr>
          <w:rFonts w:cs="Arial"/>
          <w:i/>
          <w:iCs/>
          <w:sz w:val="18"/>
          <w:szCs w:val="18"/>
        </w:rPr>
        <w:t>.*;</w:t>
      </w:r>
    </w:p>
    <w:p w14:paraId="1575E42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b/>
          <w:bCs/>
          <w:i/>
          <w:iCs/>
          <w:sz w:val="22"/>
        </w:rPr>
      </w:pPr>
    </w:p>
    <w:p w14:paraId="66BD753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 xml:space="preserve">public class </w:t>
      </w:r>
      <w:proofErr w:type="spellStart"/>
      <w:r w:rsidRPr="00541385">
        <w:rPr>
          <w:rFonts w:cs="Arial"/>
          <w:i/>
          <w:iCs/>
          <w:sz w:val="18"/>
          <w:szCs w:val="18"/>
        </w:rPr>
        <w:t>mainCase</w:t>
      </w:r>
      <w:proofErr w:type="spellEnd"/>
    </w:p>
    <w:p w14:paraId="0D45954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>{</w:t>
      </w:r>
    </w:p>
    <w:p w14:paraId="417CF9E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 xml:space="preserve">static Scanner input = new </w:t>
      </w:r>
      <w:proofErr w:type="gramStart"/>
      <w:r w:rsidRPr="00541385">
        <w:rPr>
          <w:rFonts w:cs="Arial"/>
          <w:i/>
          <w:iCs/>
          <w:sz w:val="18"/>
          <w:szCs w:val="18"/>
        </w:rPr>
        <w:t>Scanner(</w:t>
      </w:r>
      <w:proofErr w:type="gramEnd"/>
      <w:r w:rsidRPr="00541385">
        <w:rPr>
          <w:rFonts w:cs="Arial"/>
          <w:i/>
          <w:iCs/>
          <w:sz w:val="18"/>
          <w:szCs w:val="18"/>
        </w:rPr>
        <w:t>System.in);</w:t>
      </w:r>
    </w:p>
    <w:p w14:paraId="728BA10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</w:p>
    <w:p w14:paraId="71AC82E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 xml:space="preserve">public static void </w:t>
      </w:r>
      <w:proofErr w:type="gramStart"/>
      <w:r w:rsidRPr="00541385">
        <w:rPr>
          <w:rFonts w:cs="Arial"/>
          <w:i/>
          <w:iCs/>
          <w:sz w:val="18"/>
          <w:szCs w:val="18"/>
        </w:rPr>
        <w:t>main(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String[] </w:t>
      </w:r>
      <w:proofErr w:type="spellStart"/>
      <w:r w:rsidRPr="00541385">
        <w:rPr>
          <w:rFonts w:cs="Arial"/>
          <w:i/>
          <w:iCs/>
          <w:sz w:val="18"/>
          <w:szCs w:val="18"/>
        </w:rPr>
        <w:t>args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) </w:t>
      </w:r>
    </w:p>
    <w:p w14:paraId="02267BD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19688E5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//</w:t>
      </w:r>
      <w:proofErr w:type="spellStart"/>
      <w:r w:rsidRPr="00541385">
        <w:rPr>
          <w:rFonts w:cs="Arial"/>
          <w:i/>
          <w:iCs/>
          <w:sz w:val="18"/>
          <w:szCs w:val="18"/>
        </w:rPr>
        <w:t>Initalization</w:t>
      </w:r>
      <w:proofErr w:type="spellEnd"/>
      <w:r w:rsidRPr="00541385">
        <w:rPr>
          <w:rFonts w:cs="Arial"/>
          <w:i/>
          <w:iCs/>
          <w:sz w:val="18"/>
          <w:szCs w:val="18"/>
        </w:rPr>
        <w:t>------------------------------------------------------------</w:t>
      </w:r>
    </w:p>
    <w:p w14:paraId="5B2966C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int 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len,elem</w:t>
      </w:r>
      <w:proofErr w:type="gramEnd"/>
      <w:r w:rsidRPr="00541385">
        <w:rPr>
          <w:rFonts w:cs="Arial"/>
          <w:i/>
          <w:iCs/>
          <w:sz w:val="18"/>
          <w:szCs w:val="18"/>
        </w:rPr>
        <w:t>,odd</w:t>
      </w:r>
      <w:proofErr w:type="spellEnd"/>
      <w:r w:rsidRPr="00541385">
        <w:rPr>
          <w:rFonts w:cs="Arial"/>
          <w:i/>
          <w:iCs/>
          <w:sz w:val="18"/>
          <w:szCs w:val="18"/>
        </w:rPr>
        <w:t>=0,even=0;</w:t>
      </w:r>
    </w:p>
    <w:p w14:paraId="5E59334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</w:t>
      </w:r>
      <w:proofErr w:type="spellEnd"/>
      <w:r w:rsidRPr="00541385">
        <w:rPr>
          <w:rFonts w:cs="Arial"/>
          <w:i/>
          <w:iCs/>
          <w:sz w:val="18"/>
          <w:szCs w:val="18"/>
        </w:rPr>
        <w:t>("Enter the number of integers to input: ");</w:t>
      </w:r>
    </w:p>
    <w:p w14:paraId="1F118AE8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len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input.nextInt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;</w:t>
      </w:r>
    </w:p>
    <w:p w14:paraId="7F0AA4C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</w:p>
    <w:p w14:paraId="5660062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new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spellStart"/>
      <w:r w:rsidRPr="00541385">
        <w:rPr>
          <w:rFonts w:cs="Arial"/>
          <w:i/>
          <w:iCs/>
          <w:sz w:val="18"/>
          <w:szCs w:val="18"/>
        </w:rPr>
        <w:t>len</w:t>
      </w:r>
      <w:proofErr w:type="spellEnd"/>
      <w:r w:rsidRPr="00541385">
        <w:rPr>
          <w:rFonts w:cs="Arial"/>
          <w:i/>
          <w:iCs/>
          <w:sz w:val="18"/>
          <w:szCs w:val="18"/>
        </w:rPr>
        <w:t>];</w:t>
      </w:r>
    </w:p>
    <w:p w14:paraId="3CD84E3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513CBA1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gramStart"/>
      <w:r w:rsidRPr="00541385">
        <w:rPr>
          <w:rFonts w:cs="Arial"/>
          <w:i/>
          <w:iCs/>
          <w:sz w:val="18"/>
          <w:szCs w:val="18"/>
        </w:rPr>
        <w:t>0;i</w:t>
      </w:r>
      <w:proofErr w:type="gramEnd"/>
      <w:r w:rsidRPr="00541385">
        <w:rPr>
          <w:rFonts w:cs="Arial"/>
          <w:i/>
          <w:iCs/>
          <w:sz w:val="18"/>
          <w:szCs w:val="18"/>
        </w:rPr>
        <w:t>&lt;</w:t>
      </w:r>
      <w:proofErr w:type="spellStart"/>
      <w:r w:rsidRPr="00541385">
        <w:rPr>
          <w:rFonts w:cs="Arial"/>
          <w:i/>
          <w:iCs/>
          <w:sz w:val="18"/>
          <w:szCs w:val="18"/>
        </w:rPr>
        <w:t>len;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21BAF93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1CF7810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</w:t>
      </w:r>
      <w:proofErr w:type="spellEnd"/>
      <w:r w:rsidRPr="00541385">
        <w:rPr>
          <w:rFonts w:cs="Arial"/>
          <w:i/>
          <w:iCs/>
          <w:sz w:val="18"/>
          <w:szCs w:val="18"/>
        </w:rPr>
        <w:t>("Enter element: ");</w:t>
      </w:r>
    </w:p>
    <w:p w14:paraId="5E1EDA4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elem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input.nextInt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;</w:t>
      </w:r>
    </w:p>
    <w:p w14:paraId="60A836E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] = new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(</w:t>
      </w:r>
      <w:proofErr w:type="spellStart"/>
      <w:r w:rsidRPr="00541385">
        <w:rPr>
          <w:rFonts w:cs="Arial"/>
          <w:i/>
          <w:iCs/>
          <w:sz w:val="18"/>
          <w:szCs w:val="18"/>
        </w:rPr>
        <w:t>elem</w:t>
      </w:r>
      <w:proofErr w:type="spellEnd"/>
      <w:r w:rsidRPr="00541385">
        <w:rPr>
          <w:rFonts w:cs="Arial"/>
          <w:i/>
          <w:iCs/>
          <w:sz w:val="18"/>
          <w:szCs w:val="18"/>
        </w:rPr>
        <w:t>);</w:t>
      </w:r>
    </w:p>
    <w:p w14:paraId="304FDBDE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if(elem%2==0)</w:t>
      </w:r>
    </w:p>
    <w:p w14:paraId="02B2AF3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1BF8831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even++;</w:t>
      </w:r>
    </w:p>
    <w:p w14:paraId="27CA908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211692B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else</w:t>
      </w:r>
    </w:p>
    <w:p w14:paraId="7A070E8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lastRenderedPageBreak/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7BC55D0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odd++;</w:t>
      </w:r>
    </w:p>
    <w:p w14:paraId="5D8DFB4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2AECCB4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593E198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3E667AF4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new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even];</w:t>
      </w:r>
    </w:p>
    <w:p w14:paraId="7C87C8D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new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odd];</w:t>
      </w:r>
    </w:p>
    <w:p w14:paraId="0030D70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gramStart"/>
      <w:r w:rsidRPr="00541385">
        <w:rPr>
          <w:rFonts w:cs="Arial"/>
          <w:i/>
          <w:iCs/>
          <w:sz w:val="18"/>
          <w:szCs w:val="18"/>
        </w:rPr>
        <w:t>splitter(</w:t>
      </w:r>
      <w:proofErr w:type="spellStart"/>
      <w:proofErr w:type="gramEnd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>);</w:t>
      </w:r>
    </w:p>
    <w:p w14:paraId="6CB5987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[]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{</w:t>
      </w:r>
      <w:proofErr w:type="spellStart"/>
      <w:r w:rsidRPr="00541385">
        <w:rPr>
          <w:rFonts w:cs="Arial"/>
          <w:i/>
          <w:iCs/>
          <w:sz w:val="18"/>
          <w:szCs w:val="18"/>
        </w:rPr>
        <w:t>evenArr,oddArr</w:t>
      </w:r>
      <w:proofErr w:type="spellEnd"/>
      <w:r w:rsidRPr="00541385">
        <w:rPr>
          <w:rFonts w:cs="Arial"/>
          <w:i/>
          <w:iCs/>
          <w:sz w:val="18"/>
          <w:szCs w:val="18"/>
        </w:rPr>
        <w:t>};</w:t>
      </w:r>
    </w:p>
    <w:p w14:paraId="0DA7935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70CBF44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//Process----------------------------------------------------------------------</w:t>
      </w:r>
    </w:p>
    <w:p w14:paraId="5B671DC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sort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evenArr,oddArr</w:t>
      </w:r>
      <w:proofErr w:type="gramEnd"/>
      <w:r w:rsidRPr="00541385">
        <w:rPr>
          <w:rFonts w:cs="Arial"/>
          <w:i/>
          <w:iCs/>
          <w:sz w:val="18"/>
          <w:szCs w:val="18"/>
        </w:rPr>
        <w:t>,multiArr</w:t>
      </w:r>
      <w:proofErr w:type="spellEnd"/>
      <w:r w:rsidRPr="00541385">
        <w:rPr>
          <w:rFonts w:cs="Arial"/>
          <w:i/>
          <w:iCs/>
          <w:sz w:val="18"/>
          <w:szCs w:val="18"/>
        </w:rPr>
        <w:t>);</w:t>
      </w:r>
    </w:p>
    <w:p w14:paraId="1DEF7C1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total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evenArr,oddArr</w:t>
      </w:r>
      <w:proofErr w:type="gramEnd"/>
      <w:r w:rsidRPr="00541385">
        <w:rPr>
          <w:rFonts w:cs="Arial"/>
          <w:i/>
          <w:iCs/>
          <w:sz w:val="18"/>
          <w:szCs w:val="18"/>
        </w:rPr>
        <w:t>,multiArr</w:t>
      </w:r>
      <w:proofErr w:type="spellEnd"/>
      <w:r w:rsidRPr="00541385">
        <w:rPr>
          <w:rFonts w:cs="Arial"/>
          <w:i/>
          <w:iCs/>
          <w:sz w:val="18"/>
          <w:szCs w:val="18"/>
        </w:rPr>
        <w:t>);</w:t>
      </w:r>
    </w:p>
    <w:p w14:paraId="077976A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59C9796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//Output-----------------------------------------------------------------------</w:t>
      </w:r>
    </w:p>
    <w:p w14:paraId="21440A24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printer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evenArr,oddArr</w:t>
      </w:r>
      <w:proofErr w:type="gramEnd"/>
      <w:r w:rsidRPr="00541385">
        <w:rPr>
          <w:rFonts w:cs="Arial"/>
          <w:i/>
          <w:iCs/>
          <w:sz w:val="18"/>
          <w:szCs w:val="18"/>
        </w:rPr>
        <w:t>,multiArr</w:t>
      </w:r>
      <w:proofErr w:type="spellEnd"/>
      <w:r w:rsidRPr="00541385">
        <w:rPr>
          <w:rFonts w:cs="Arial"/>
          <w:i/>
          <w:iCs/>
          <w:sz w:val="18"/>
          <w:szCs w:val="18"/>
        </w:rPr>
        <w:t>);</w:t>
      </w:r>
    </w:p>
    <w:p w14:paraId="4A45BBC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7040A93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7BA77A9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public static void splitter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 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 </w:t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>)</w:t>
      </w:r>
    </w:p>
    <w:p w14:paraId="6317D3B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{</w:t>
      </w:r>
      <w:r w:rsidRPr="00541385">
        <w:rPr>
          <w:rFonts w:cs="Arial"/>
          <w:i/>
          <w:iCs/>
          <w:sz w:val="18"/>
          <w:szCs w:val="18"/>
        </w:rPr>
        <w:tab/>
      </w:r>
    </w:p>
    <w:p w14:paraId="2421147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int n1 = 0, n2 = 0;</w:t>
      </w:r>
    </w:p>
    <w:p w14:paraId="241B6AB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=</w:t>
      </w:r>
      <w:proofErr w:type="gramStart"/>
      <w:r w:rsidRPr="00541385">
        <w:rPr>
          <w:rFonts w:cs="Arial"/>
          <w:i/>
          <w:iCs/>
          <w:sz w:val="18"/>
          <w:szCs w:val="18"/>
        </w:rPr>
        <w:t>0;i&lt;</w:t>
      </w:r>
      <w:proofErr w:type="spellStart"/>
      <w:r w:rsidRPr="00541385">
        <w:rPr>
          <w:rFonts w:cs="Arial"/>
          <w:i/>
          <w:iCs/>
          <w:sz w:val="18"/>
          <w:szCs w:val="18"/>
        </w:rPr>
        <w:t>mixedArr.length</w:t>
      </w:r>
      <w:proofErr w:type="gramEnd"/>
      <w:r w:rsidRPr="00541385">
        <w:rPr>
          <w:rFonts w:cs="Arial"/>
          <w:i/>
          <w:iCs/>
          <w:sz w:val="18"/>
          <w:szCs w:val="18"/>
        </w:rPr>
        <w:t>;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 ) </w:t>
      </w:r>
    </w:p>
    <w:p w14:paraId="4ADA5CA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3622436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if(</w:t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%2==0)</w:t>
      </w:r>
    </w:p>
    <w:p w14:paraId="5B805EC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66C086A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>[n</w:t>
      </w:r>
      <w:proofErr w:type="gramStart"/>
      <w:r w:rsidRPr="00541385">
        <w:rPr>
          <w:rFonts w:cs="Arial"/>
          <w:i/>
          <w:iCs/>
          <w:sz w:val="18"/>
          <w:szCs w:val="18"/>
        </w:rPr>
        <w:t>1]=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new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(</w:t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r w:rsidRPr="00541385">
        <w:rPr>
          <w:rFonts w:cs="Arial"/>
          <w:i/>
          <w:iCs/>
          <w:sz w:val="18"/>
          <w:szCs w:val="18"/>
        </w:rPr>
        <w:t>());</w:t>
      </w:r>
    </w:p>
    <w:p w14:paraId="02FB964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n1++;</w:t>
      </w:r>
    </w:p>
    <w:p w14:paraId="08C01BA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4CF26A1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else</w:t>
      </w:r>
    </w:p>
    <w:p w14:paraId="0ADC74E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467C63F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>[n</w:t>
      </w:r>
      <w:proofErr w:type="gramStart"/>
      <w:r w:rsidRPr="00541385">
        <w:rPr>
          <w:rFonts w:cs="Arial"/>
          <w:i/>
          <w:iCs/>
          <w:sz w:val="18"/>
          <w:szCs w:val="18"/>
        </w:rPr>
        <w:t>2]=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new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(</w:t>
      </w:r>
      <w:proofErr w:type="spellStart"/>
      <w:r w:rsidRPr="00541385">
        <w:rPr>
          <w:rFonts w:cs="Arial"/>
          <w:i/>
          <w:iCs/>
          <w:sz w:val="18"/>
          <w:szCs w:val="18"/>
        </w:rPr>
        <w:t>mixed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r w:rsidRPr="00541385">
        <w:rPr>
          <w:rFonts w:cs="Arial"/>
          <w:i/>
          <w:iCs/>
          <w:sz w:val="18"/>
          <w:szCs w:val="18"/>
        </w:rPr>
        <w:t>());</w:t>
      </w:r>
    </w:p>
    <w:p w14:paraId="2D146D4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n2++;</w:t>
      </w:r>
    </w:p>
    <w:p w14:paraId="03B0EF2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  <w:r w:rsidRPr="00541385">
        <w:rPr>
          <w:rFonts w:cs="Arial"/>
          <w:i/>
          <w:iCs/>
          <w:sz w:val="18"/>
          <w:szCs w:val="18"/>
        </w:rPr>
        <w:tab/>
      </w:r>
    </w:p>
    <w:p w14:paraId="35D33AAE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037EEFB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37BE21E8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14279B7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public static void sort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 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[]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)</w:t>
      </w:r>
    </w:p>
    <w:p w14:paraId="4E85254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64F44CA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int low;</w:t>
      </w:r>
    </w:p>
    <w:p w14:paraId="0B2E0C3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gramStart"/>
      <w:r w:rsidRPr="00541385">
        <w:rPr>
          <w:rFonts w:cs="Arial"/>
          <w:i/>
          <w:iCs/>
          <w:sz w:val="18"/>
          <w:szCs w:val="18"/>
        </w:rPr>
        <w:t>0;i&lt;</w:t>
      </w:r>
      <w:proofErr w:type="spellStart"/>
      <w:r w:rsidRPr="00541385">
        <w:rPr>
          <w:rFonts w:cs="Arial"/>
          <w:i/>
          <w:iCs/>
          <w:sz w:val="18"/>
          <w:szCs w:val="18"/>
        </w:rPr>
        <w:t>evenArr.length</w:t>
      </w:r>
      <w:proofErr w:type="gramEnd"/>
      <w:r w:rsidRPr="00541385">
        <w:rPr>
          <w:rFonts w:cs="Arial"/>
          <w:i/>
          <w:iCs/>
          <w:sz w:val="18"/>
          <w:szCs w:val="18"/>
        </w:rPr>
        <w:t>;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0097A0D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5402A33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low =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;</w:t>
      </w:r>
    </w:p>
    <w:p w14:paraId="043D1F0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for (int j = i+</w:t>
      </w:r>
      <w:proofErr w:type="gramStart"/>
      <w:r w:rsidRPr="00541385">
        <w:rPr>
          <w:rFonts w:cs="Arial"/>
          <w:i/>
          <w:iCs/>
          <w:sz w:val="18"/>
          <w:szCs w:val="18"/>
        </w:rPr>
        <w:t>1;j&lt;</w:t>
      </w:r>
      <w:proofErr w:type="spellStart"/>
      <w:r w:rsidRPr="00541385">
        <w:rPr>
          <w:rFonts w:cs="Arial"/>
          <w:i/>
          <w:iCs/>
          <w:sz w:val="18"/>
          <w:szCs w:val="18"/>
        </w:rPr>
        <w:t>evenArr.length</w:t>
      </w:r>
      <w:proofErr w:type="gramEnd"/>
      <w:r w:rsidRPr="00541385">
        <w:rPr>
          <w:rFonts w:cs="Arial"/>
          <w:i/>
          <w:iCs/>
          <w:sz w:val="18"/>
          <w:szCs w:val="18"/>
        </w:rPr>
        <w:t>;j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37DCE40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3024C42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lastRenderedPageBreak/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if((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Start"/>
      <w:r w:rsidRPr="00541385">
        <w:rPr>
          <w:rFonts w:cs="Arial"/>
          <w:i/>
          <w:iCs/>
          <w:sz w:val="18"/>
          <w:szCs w:val="18"/>
        </w:rPr>
        <w:t>0][</w:t>
      </w:r>
      <w:proofErr w:type="gramEnd"/>
      <w:r w:rsidRPr="00541385">
        <w:rPr>
          <w:rFonts w:cs="Arial"/>
          <w:i/>
          <w:iCs/>
          <w:sz w:val="18"/>
          <w:szCs w:val="18"/>
        </w:rPr>
        <w:t>low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r w:rsidRPr="00541385">
        <w:rPr>
          <w:rFonts w:cs="Arial"/>
          <w:i/>
          <w:iCs/>
          <w:sz w:val="18"/>
          <w:szCs w:val="18"/>
        </w:rPr>
        <w:t>()) &gt; (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0][j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r w:rsidRPr="00541385">
        <w:rPr>
          <w:rFonts w:cs="Arial"/>
          <w:i/>
          <w:iCs/>
          <w:sz w:val="18"/>
          <w:szCs w:val="18"/>
        </w:rPr>
        <w:t>()))</w:t>
      </w:r>
    </w:p>
    <w:p w14:paraId="0D84C27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3925039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low = j;</w:t>
      </w:r>
    </w:p>
    <w:p w14:paraId="5C0829D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403B44A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3CC6739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244C6FE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swapper =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0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];</w:t>
      </w:r>
    </w:p>
    <w:p w14:paraId="236D857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0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] =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Start"/>
      <w:r w:rsidRPr="00541385">
        <w:rPr>
          <w:rFonts w:cs="Arial"/>
          <w:i/>
          <w:iCs/>
          <w:sz w:val="18"/>
          <w:szCs w:val="18"/>
        </w:rPr>
        <w:t>0][</w:t>
      </w:r>
      <w:proofErr w:type="gramEnd"/>
      <w:r w:rsidRPr="00541385">
        <w:rPr>
          <w:rFonts w:cs="Arial"/>
          <w:i/>
          <w:iCs/>
          <w:sz w:val="18"/>
          <w:szCs w:val="18"/>
        </w:rPr>
        <w:t>low];</w:t>
      </w:r>
    </w:p>
    <w:p w14:paraId="3BA55DC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Start"/>
      <w:r w:rsidRPr="00541385">
        <w:rPr>
          <w:rFonts w:cs="Arial"/>
          <w:i/>
          <w:iCs/>
          <w:sz w:val="18"/>
          <w:szCs w:val="18"/>
        </w:rPr>
        <w:t>0][</w:t>
      </w:r>
      <w:proofErr w:type="gramEnd"/>
      <w:r w:rsidRPr="00541385">
        <w:rPr>
          <w:rFonts w:cs="Arial"/>
          <w:i/>
          <w:iCs/>
          <w:sz w:val="18"/>
          <w:szCs w:val="18"/>
        </w:rPr>
        <w:t>low] = swapper;</w:t>
      </w:r>
    </w:p>
    <w:p w14:paraId="520B5C54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18E1F5D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2FA0B4C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gramStart"/>
      <w:r w:rsidRPr="00541385">
        <w:rPr>
          <w:rFonts w:cs="Arial"/>
          <w:i/>
          <w:iCs/>
          <w:sz w:val="18"/>
          <w:szCs w:val="18"/>
        </w:rPr>
        <w:t>0;i&lt;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gramEnd"/>
      <w:r w:rsidRPr="00541385">
        <w:rPr>
          <w:rFonts w:cs="Arial"/>
          <w:i/>
          <w:iCs/>
          <w:sz w:val="18"/>
          <w:szCs w:val="18"/>
        </w:rPr>
        <w:t>;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4343622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0B19265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low =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;</w:t>
      </w:r>
    </w:p>
    <w:p w14:paraId="5EDFDB7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for (int j = i+</w:t>
      </w:r>
      <w:proofErr w:type="gramStart"/>
      <w:r w:rsidRPr="00541385">
        <w:rPr>
          <w:rFonts w:cs="Arial"/>
          <w:i/>
          <w:iCs/>
          <w:sz w:val="18"/>
          <w:szCs w:val="18"/>
        </w:rPr>
        <w:t>1;j&lt;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gramEnd"/>
      <w:r w:rsidRPr="00541385">
        <w:rPr>
          <w:rFonts w:cs="Arial"/>
          <w:i/>
          <w:iCs/>
          <w:sz w:val="18"/>
          <w:szCs w:val="18"/>
        </w:rPr>
        <w:t>;j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4CF2A57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13C1B1A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if((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Start"/>
      <w:r w:rsidRPr="00541385">
        <w:rPr>
          <w:rFonts w:cs="Arial"/>
          <w:i/>
          <w:iCs/>
          <w:sz w:val="18"/>
          <w:szCs w:val="18"/>
        </w:rPr>
        <w:t>1][</w:t>
      </w:r>
      <w:proofErr w:type="gramEnd"/>
      <w:r w:rsidRPr="00541385">
        <w:rPr>
          <w:rFonts w:cs="Arial"/>
          <w:i/>
          <w:iCs/>
          <w:sz w:val="18"/>
          <w:szCs w:val="18"/>
        </w:rPr>
        <w:t>low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r w:rsidRPr="00541385">
        <w:rPr>
          <w:rFonts w:cs="Arial"/>
          <w:i/>
          <w:iCs/>
          <w:sz w:val="18"/>
          <w:szCs w:val="18"/>
        </w:rPr>
        <w:t>()) &gt; (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1][j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r w:rsidRPr="00541385">
        <w:rPr>
          <w:rFonts w:cs="Arial"/>
          <w:i/>
          <w:iCs/>
          <w:sz w:val="18"/>
          <w:szCs w:val="18"/>
        </w:rPr>
        <w:t>()))</w:t>
      </w:r>
    </w:p>
    <w:p w14:paraId="08C8FFB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220754E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low = j;</w:t>
      </w:r>
    </w:p>
    <w:p w14:paraId="0E5186C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68AB433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0D3FBD6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6150DE8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swapper =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1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>];</w:t>
      </w:r>
    </w:p>
    <w:p w14:paraId="76757B9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1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] =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Start"/>
      <w:r w:rsidRPr="00541385">
        <w:rPr>
          <w:rFonts w:cs="Arial"/>
          <w:i/>
          <w:iCs/>
          <w:sz w:val="18"/>
          <w:szCs w:val="18"/>
        </w:rPr>
        <w:t>1][</w:t>
      </w:r>
      <w:proofErr w:type="gramEnd"/>
      <w:r w:rsidRPr="00541385">
        <w:rPr>
          <w:rFonts w:cs="Arial"/>
          <w:i/>
          <w:iCs/>
          <w:sz w:val="18"/>
          <w:szCs w:val="18"/>
        </w:rPr>
        <w:t>low];</w:t>
      </w:r>
    </w:p>
    <w:p w14:paraId="14124F0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Start"/>
      <w:r w:rsidRPr="00541385">
        <w:rPr>
          <w:rFonts w:cs="Arial"/>
          <w:i/>
          <w:iCs/>
          <w:sz w:val="18"/>
          <w:szCs w:val="18"/>
        </w:rPr>
        <w:t>1][</w:t>
      </w:r>
      <w:proofErr w:type="gramEnd"/>
      <w:r w:rsidRPr="00541385">
        <w:rPr>
          <w:rFonts w:cs="Arial"/>
          <w:i/>
          <w:iCs/>
          <w:sz w:val="18"/>
          <w:szCs w:val="18"/>
        </w:rPr>
        <w:t>low] = swapper;</w:t>
      </w:r>
    </w:p>
    <w:p w14:paraId="1D6F9CC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5DDE968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3F42564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6EF5687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public static void total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 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[]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)</w:t>
      </w:r>
    </w:p>
    <w:p w14:paraId="57B67D2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0EECBAE8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int total1 = </w:t>
      </w:r>
      <w:proofErr w:type="gramStart"/>
      <w:r w:rsidRPr="00541385">
        <w:rPr>
          <w:rFonts w:cs="Arial"/>
          <w:i/>
          <w:iCs/>
          <w:sz w:val="18"/>
          <w:szCs w:val="18"/>
        </w:rPr>
        <w:t>0,total</w:t>
      </w:r>
      <w:proofErr w:type="gramEnd"/>
      <w:r w:rsidRPr="00541385">
        <w:rPr>
          <w:rFonts w:cs="Arial"/>
          <w:i/>
          <w:iCs/>
          <w:sz w:val="18"/>
          <w:szCs w:val="18"/>
        </w:rPr>
        <w:t>2 = 0;</w:t>
      </w:r>
    </w:p>
    <w:p w14:paraId="2ACB196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gramStart"/>
      <w:r w:rsidRPr="00541385">
        <w:rPr>
          <w:rFonts w:cs="Arial"/>
          <w:i/>
          <w:iCs/>
          <w:sz w:val="18"/>
          <w:szCs w:val="18"/>
        </w:rPr>
        <w:t>0;i&lt;</w:t>
      </w:r>
      <w:proofErr w:type="spellStart"/>
      <w:r w:rsidRPr="00541385">
        <w:rPr>
          <w:rFonts w:cs="Arial"/>
          <w:i/>
          <w:iCs/>
          <w:sz w:val="18"/>
          <w:szCs w:val="18"/>
        </w:rPr>
        <w:t>evenArr.length</w:t>
      </w:r>
      <w:proofErr w:type="gramEnd"/>
      <w:r w:rsidRPr="00541385">
        <w:rPr>
          <w:rFonts w:cs="Arial"/>
          <w:i/>
          <w:iCs/>
          <w:sz w:val="18"/>
          <w:szCs w:val="18"/>
        </w:rPr>
        <w:t>;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4C9AEE1E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6EADE35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total1 +=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0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;</w:t>
      </w:r>
    </w:p>
    <w:p w14:paraId="1FF776C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7394284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15D9F4E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</w:t>
      </w:r>
      <w:proofErr w:type="gramStart"/>
      <w:r w:rsidRPr="00541385">
        <w:rPr>
          <w:rFonts w:cs="Arial"/>
          <w:i/>
          <w:iCs/>
          <w:sz w:val="18"/>
          <w:szCs w:val="18"/>
        </w:rPr>
        <w:t>0;i&lt;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gramEnd"/>
      <w:r w:rsidRPr="00541385">
        <w:rPr>
          <w:rFonts w:cs="Arial"/>
          <w:i/>
          <w:iCs/>
          <w:sz w:val="18"/>
          <w:szCs w:val="18"/>
        </w:rPr>
        <w:t>;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++) </w:t>
      </w:r>
    </w:p>
    <w:p w14:paraId="6595E65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42B35574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total2 +=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1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;</w:t>
      </w:r>
    </w:p>
    <w:p w14:paraId="74E20A8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1EBB7AA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195DDBD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gramStart"/>
      <w:r w:rsidRPr="00541385">
        <w:rPr>
          <w:rFonts w:cs="Arial"/>
          <w:i/>
          <w:iCs/>
          <w:sz w:val="18"/>
          <w:szCs w:val="18"/>
        </w:rPr>
        <w:t>if(</w:t>
      </w:r>
      <w:proofErr w:type="spellStart"/>
      <w:proofErr w:type="gramEnd"/>
      <w:r w:rsidRPr="00541385">
        <w:rPr>
          <w:rFonts w:cs="Arial"/>
          <w:i/>
          <w:iCs/>
          <w:sz w:val="18"/>
          <w:szCs w:val="18"/>
        </w:rPr>
        <w:t>oddArr.length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&gt;0 &amp;&amp; </w:t>
      </w:r>
      <w:proofErr w:type="spellStart"/>
      <w:r w:rsidRPr="00541385">
        <w:rPr>
          <w:rFonts w:cs="Arial"/>
          <w:i/>
          <w:iCs/>
          <w:sz w:val="18"/>
          <w:szCs w:val="18"/>
        </w:rPr>
        <w:t>evenArr.length</w:t>
      </w:r>
      <w:proofErr w:type="spellEnd"/>
      <w:r w:rsidRPr="00541385">
        <w:rPr>
          <w:rFonts w:cs="Arial"/>
          <w:i/>
          <w:iCs/>
          <w:sz w:val="18"/>
          <w:szCs w:val="18"/>
        </w:rPr>
        <w:t>&gt;0)</w:t>
      </w:r>
    </w:p>
    <w:p w14:paraId="40C7D29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4CE7FFD8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s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total1);</w:t>
      </w:r>
    </w:p>
    <w:p w14:paraId="7B4ED26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lastRenderedPageBreak/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s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total2);</w:t>
      </w:r>
    </w:p>
    <w:p w14:paraId="19EA26C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46DDD7F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else </w:t>
      </w:r>
      <w:proofErr w:type="gramStart"/>
      <w:r w:rsidRPr="00541385">
        <w:rPr>
          <w:rFonts w:cs="Arial"/>
          <w:i/>
          <w:iCs/>
          <w:sz w:val="18"/>
          <w:szCs w:val="18"/>
        </w:rPr>
        <w:t>if(</w:t>
      </w:r>
      <w:proofErr w:type="spellStart"/>
      <w:proofErr w:type="gramEnd"/>
      <w:r w:rsidRPr="00541385">
        <w:rPr>
          <w:rFonts w:cs="Arial"/>
          <w:i/>
          <w:iCs/>
          <w:sz w:val="18"/>
          <w:szCs w:val="18"/>
        </w:rPr>
        <w:t>evenArr.length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&gt;0 &amp;&amp; 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spellEnd"/>
      <w:r w:rsidRPr="00541385">
        <w:rPr>
          <w:rFonts w:cs="Arial"/>
          <w:i/>
          <w:iCs/>
          <w:sz w:val="18"/>
          <w:szCs w:val="18"/>
        </w:rPr>
        <w:t>&lt;=0)</w:t>
      </w:r>
    </w:p>
    <w:p w14:paraId="47B3D3E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58D4702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s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total1);</w:t>
      </w:r>
    </w:p>
    <w:p w14:paraId="68E0377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7CBD27F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else </w:t>
      </w:r>
      <w:proofErr w:type="gramStart"/>
      <w:r w:rsidRPr="00541385">
        <w:rPr>
          <w:rFonts w:cs="Arial"/>
          <w:i/>
          <w:iCs/>
          <w:sz w:val="18"/>
          <w:szCs w:val="18"/>
        </w:rPr>
        <w:t>if(</w:t>
      </w:r>
      <w:proofErr w:type="spellStart"/>
      <w:proofErr w:type="gramEnd"/>
      <w:r w:rsidRPr="00541385">
        <w:rPr>
          <w:rFonts w:cs="Arial"/>
          <w:i/>
          <w:iCs/>
          <w:sz w:val="18"/>
          <w:szCs w:val="18"/>
        </w:rPr>
        <w:t>evenArr.length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&lt;=0 &amp;&amp; 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spellEnd"/>
      <w:r w:rsidRPr="00541385">
        <w:rPr>
          <w:rFonts w:cs="Arial"/>
          <w:i/>
          <w:iCs/>
          <w:sz w:val="18"/>
          <w:szCs w:val="18"/>
        </w:rPr>
        <w:t>&gt;0)</w:t>
      </w:r>
    </w:p>
    <w:p w14:paraId="7FB26CF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7B0A4778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s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total2);</w:t>
      </w:r>
    </w:p>
    <w:p w14:paraId="5464B26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361D750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231F9CA8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</w:p>
    <w:p w14:paraId="0EC9B05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6A7E2B14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054790A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public static void printer(</w:t>
      </w:r>
      <w:proofErr w:type="spellStart"/>
      <w:proofErr w:type="gram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>[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] 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 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, </w:t>
      </w:r>
      <w:proofErr w:type="spellStart"/>
      <w:r w:rsidRPr="00541385">
        <w:rPr>
          <w:rFonts w:cs="Arial"/>
          <w:i/>
          <w:iCs/>
          <w:sz w:val="18"/>
          <w:szCs w:val="18"/>
        </w:rPr>
        <w:t>capsuleCase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[][] 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)</w:t>
      </w:r>
    </w:p>
    <w:p w14:paraId="25864B1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{</w:t>
      </w:r>
      <w:r w:rsidRPr="00541385">
        <w:rPr>
          <w:rFonts w:cs="Arial"/>
          <w:i/>
          <w:iCs/>
          <w:sz w:val="18"/>
          <w:szCs w:val="18"/>
        </w:rPr>
        <w:tab/>
      </w:r>
    </w:p>
    <w:p w14:paraId="2BFA7536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\</w:t>
      </w:r>
      <w:proofErr w:type="spellStart"/>
      <w:r w:rsidRPr="00541385">
        <w:rPr>
          <w:rFonts w:cs="Arial"/>
          <w:i/>
          <w:iCs/>
          <w:sz w:val="18"/>
          <w:szCs w:val="18"/>
        </w:rPr>
        <w:t>nHighest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to lowest: ");</w:t>
      </w:r>
    </w:p>
    <w:p w14:paraId="426F6EA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Even: ");</w:t>
      </w:r>
    </w:p>
    <w:p w14:paraId="47F42AC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evenArr.length-</w:t>
      </w:r>
      <w:proofErr w:type="gramStart"/>
      <w:r w:rsidRPr="00541385">
        <w:rPr>
          <w:rFonts w:cs="Arial"/>
          <w:i/>
          <w:iCs/>
          <w:sz w:val="18"/>
          <w:szCs w:val="18"/>
        </w:rPr>
        <w:t>1;i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 &gt;= 0;i--) </w:t>
      </w:r>
    </w:p>
    <w:p w14:paraId="7D19B34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5E00E58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</w:t>
      </w:r>
      <w:proofErr w:type="spellEnd"/>
      <w:r w:rsidRPr="00541385">
        <w:rPr>
          <w:rFonts w:cs="Arial"/>
          <w:i/>
          <w:iCs/>
          <w:sz w:val="18"/>
          <w:szCs w:val="18"/>
        </w:rPr>
        <w:t>(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0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+" -&gt; ");</w:t>
      </w:r>
    </w:p>
    <w:p w14:paraId="6372EB7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4AC062F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51A167A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\</w:t>
      </w:r>
      <w:proofErr w:type="spellStart"/>
      <w:r w:rsidRPr="00541385">
        <w:rPr>
          <w:rFonts w:cs="Arial"/>
          <w:i/>
          <w:iCs/>
          <w:sz w:val="18"/>
          <w:szCs w:val="18"/>
        </w:rPr>
        <w:t>nOdd</w:t>
      </w:r>
      <w:proofErr w:type="spellEnd"/>
      <w:r w:rsidRPr="00541385">
        <w:rPr>
          <w:rFonts w:cs="Arial"/>
          <w:i/>
          <w:iCs/>
          <w:sz w:val="18"/>
          <w:szCs w:val="18"/>
        </w:rPr>
        <w:t>: ");</w:t>
      </w:r>
    </w:p>
    <w:p w14:paraId="38138921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for (int 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 = oddArr.length-</w:t>
      </w:r>
      <w:proofErr w:type="gramStart"/>
      <w:r w:rsidRPr="00541385">
        <w:rPr>
          <w:rFonts w:cs="Arial"/>
          <w:i/>
          <w:iCs/>
          <w:sz w:val="18"/>
          <w:szCs w:val="18"/>
        </w:rPr>
        <w:t>1;i</w:t>
      </w:r>
      <w:proofErr w:type="gramEnd"/>
      <w:r w:rsidRPr="00541385">
        <w:rPr>
          <w:rFonts w:cs="Arial"/>
          <w:i/>
          <w:iCs/>
          <w:sz w:val="18"/>
          <w:szCs w:val="18"/>
        </w:rPr>
        <w:t xml:space="preserve"> &gt;= 0;i--) </w:t>
      </w:r>
    </w:p>
    <w:p w14:paraId="608087A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3DE23677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</w:t>
      </w:r>
      <w:proofErr w:type="spellEnd"/>
      <w:r w:rsidRPr="00541385">
        <w:rPr>
          <w:rFonts w:cs="Arial"/>
          <w:i/>
          <w:iCs/>
          <w:sz w:val="18"/>
          <w:szCs w:val="18"/>
        </w:rPr>
        <w:t>(</w:t>
      </w:r>
      <w:proofErr w:type="spellStart"/>
      <w:r w:rsidRPr="00541385">
        <w:rPr>
          <w:rFonts w:cs="Arial"/>
          <w:i/>
          <w:iCs/>
          <w:sz w:val="18"/>
          <w:szCs w:val="18"/>
        </w:rPr>
        <w:t>multiArr</w:t>
      </w:r>
      <w:proofErr w:type="spellEnd"/>
      <w:r w:rsidRPr="00541385">
        <w:rPr>
          <w:rFonts w:cs="Arial"/>
          <w:i/>
          <w:iCs/>
          <w:sz w:val="18"/>
          <w:szCs w:val="18"/>
        </w:rPr>
        <w:t>[1][</w:t>
      </w:r>
      <w:proofErr w:type="spellStart"/>
      <w:r w:rsidRPr="00541385">
        <w:rPr>
          <w:rFonts w:cs="Arial"/>
          <w:i/>
          <w:iCs/>
          <w:sz w:val="18"/>
          <w:szCs w:val="18"/>
        </w:rPr>
        <w:t>i</w:t>
      </w:r>
      <w:proofErr w:type="spellEnd"/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Elem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+" -&gt; ");</w:t>
      </w:r>
    </w:p>
    <w:p w14:paraId="2A5050A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66337700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5F6934C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6219D6A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144DDA1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\n\</w:t>
      </w:r>
      <w:proofErr w:type="spellStart"/>
      <w:r w:rsidRPr="00541385">
        <w:rPr>
          <w:rFonts w:cs="Arial"/>
          <w:i/>
          <w:iCs/>
          <w:sz w:val="18"/>
          <w:szCs w:val="18"/>
        </w:rPr>
        <w:t>nTOTAL</w:t>
      </w:r>
      <w:proofErr w:type="spellEnd"/>
      <w:r w:rsidRPr="00541385">
        <w:rPr>
          <w:rFonts w:cs="Arial"/>
          <w:i/>
          <w:iCs/>
          <w:sz w:val="18"/>
          <w:szCs w:val="18"/>
        </w:rPr>
        <w:t>:");</w:t>
      </w:r>
    </w:p>
    <w:p w14:paraId="09B5122E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gramStart"/>
      <w:r w:rsidRPr="00541385">
        <w:rPr>
          <w:rFonts w:cs="Arial"/>
          <w:i/>
          <w:iCs/>
          <w:sz w:val="18"/>
          <w:szCs w:val="18"/>
        </w:rPr>
        <w:t>if(</w:t>
      </w:r>
      <w:proofErr w:type="spellStart"/>
      <w:proofErr w:type="gramEnd"/>
      <w:r w:rsidRPr="00541385">
        <w:rPr>
          <w:rFonts w:cs="Arial"/>
          <w:i/>
          <w:iCs/>
          <w:sz w:val="18"/>
          <w:szCs w:val="18"/>
        </w:rPr>
        <w:t>oddArr.length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&gt;0 &amp;&amp; </w:t>
      </w:r>
      <w:proofErr w:type="spellStart"/>
      <w:r w:rsidRPr="00541385">
        <w:rPr>
          <w:rFonts w:cs="Arial"/>
          <w:i/>
          <w:iCs/>
          <w:sz w:val="18"/>
          <w:szCs w:val="18"/>
        </w:rPr>
        <w:t>evenArr.length</w:t>
      </w:r>
      <w:proofErr w:type="spellEnd"/>
      <w:r w:rsidRPr="00541385">
        <w:rPr>
          <w:rFonts w:cs="Arial"/>
          <w:i/>
          <w:iCs/>
          <w:sz w:val="18"/>
          <w:szCs w:val="18"/>
        </w:rPr>
        <w:t>&gt;0)</w:t>
      </w:r>
    </w:p>
    <w:p w14:paraId="0287366C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183F7A32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even: "+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);</w:t>
      </w:r>
    </w:p>
    <w:p w14:paraId="563F830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odd: "+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);</w:t>
      </w:r>
    </w:p>
    <w:p w14:paraId="5D931449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6E7E25C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else </w:t>
      </w:r>
      <w:proofErr w:type="gramStart"/>
      <w:r w:rsidRPr="00541385">
        <w:rPr>
          <w:rFonts w:cs="Arial"/>
          <w:i/>
          <w:iCs/>
          <w:sz w:val="18"/>
          <w:szCs w:val="18"/>
        </w:rPr>
        <w:t>if(</w:t>
      </w:r>
      <w:proofErr w:type="gramEnd"/>
      <w:r w:rsidRPr="00541385">
        <w:rPr>
          <w:rFonts w:cs="Arial"/>
          <w:i/>
          <w:iCs/>
          <w:sz w:val="18"/>
          <w:szCs w:val="18"/>
        </w:rPr>
        <w:t>(</w:t>
      </w:r>
      <w:proofErr w:type="spellStart"/>
      <w:r w:rsidRPr="00541385">
        <w:rPr>
          <w:rFonts w:cs="Arial"/>
          <w:i/>
          <w:iCs/>
          <w:sz w:val="18"/>
          <w:szCs w:val="18"/>
        </w:rPr>
        <w:t>evenArr.length</w:t>
      </w:r>
      <w:proofErr w:type="spellEnd"/>
      <w:r w:rsidRPr="00541385">
        <w:rPr>
          <w:rFonts w:cs="Arial"/>
          <w:i/>
          <w:iCs/>
          <w:sz w:val="18"/>
          <w:szCs w:val="18"/>
        </w:rPr>
        <w:t>&gt;0) &amp;&amp; (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spellEnd"/>
      <w:r w:rsidRPr="00541385">
        <w:rPr>
          <w:rFonts w:cs="Arial"/>
          <w:i/>
          <w:iCs/>
          <w:sz w:val="18"/>
          <w:szCs w:val="18"/>
        </w:rPr>
        <w:t>&lt;=0))</w:t>
      </w:r>
    </w:p>
    <w:p w14:paraId="787D689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7E2336F5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even: "+</w:t>
      </w:r>
      <w:proofErr w:type="spellStart"/>
      <w:r w:rsidRPr="00541385">
        <w:rPr>
          <w:rFonts w:cs="Arial"/>
          <w:i/>
          <w:iCs/>
          <w:sz w:val="18"/>
          <w:szCs w:val="18"/>
        </w:rPr>
        <w:t>even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);</w:t>
      </w:r>
    </w:p>
    <w:p w14:paraId="280052CF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odd: 0 ");</w:t>
      </w:r>
    </w:p>
    <w:p w14:paraId="2F75A824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4FC037DB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 xml:space="preserve">else </w:t>
      </w:r>
      <w:proofErr w:type="gramStart"/>
      <w:r w:rsidRPr="00541385">
        <w:rPr>
          <w:rFonts w:cs="Arial"/>
          <w:i/>
          <w:iCs/>
          <w:sz w:val="18"/>
          <w:szCs w:val="18"/>
        </w:rPr>
        <w:t>if(</w:t>
      </w:r>
      <w:proofErr w:type="spellStart"/>
      <w:proofErr w:type="gramEnd"/>
      <w:r w:rsidRPr="00541385">
        <w:rPr>
          <w:rFonts w:cs="Arial"/>
          <w:i/>
          <w:iCs/>
          <w:sz w:val="18"/>
          <w:szCs w:val="18"/>
        </w:rPr>
        <w:t>evenArr.length</w:t>
      </w:r>
      <w:proofErr w:type="spellEnd"/>
      <w:r w:rsidRPr="00541385">
        <w:rPr>
          <w:rFonts w:cs="Arial"/>
          <w:i/>
          <w:iCs/>
          <w:sz w:val="18"/>
          <w:szCs w:val="18"/>
        </w:rPr>
        <w:t xml:space="preserve">&lt;=0 &amp;&amp; </w:t>
      </w:r>
      <w:proofErr w:type="spellStart"/>
      <w:r w:rsidRPr="00541385">
        <w:rPr>
          <w:rFonts w:cs="Arial"/>
          <w:i/>
          <w:iCs/>
          <w:sz w:val="18"/>
          <w:szCs w:val="18"/>
        </w:rPr>
        <w:t>oddArr.length</w:t>
      </w:r>
      <w:proofErr w:type="spellEnd"/>
      <w:r w:rsidRPr="00541385">
        <w:rPr>
          <w:rFonts w:cs="Arial"/>
          <w:i/>
          <w:iCs/>
          <w:sz w:val="18"/>
          <w:szCs w:val="18"/>
        </w:rPr>
        <w:t>&gt;0)</w:t>
      </w:r>
    </w:p>
    <w:p w14:paraId="1C2BB10A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{</w:t>
      </w:r>
    </w:p>
    <w:p w14:paraId="5333965D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lastRenderedPageBreak/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even: 0");</w:t>
      </w:r>
    </w:p>
    <w:p w14:paraId="7D1C3D6E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  <w:proofErr w:type="spellStart"/>
      <w:r w:rsidRPr="00541385">
        <w:rPr>
          <w:rFonts w:cs="Arial"/>
          <w:i/>
          <w:iCs/>
          <w:sz w:val="18"/>
          <w:szCs w:val="18"/>
        </w:rPr>
        <w:t>System.out.println</w:t>
      </w:r>
      <w:proofErr w:type="spellEnd"/>
      <w:r w:rsidRPr="00541385">
        <w:rPr>
          <w:rFonts w:cs="Arial"/>
          <w:i/>
          <w:iCs/>
          <w:sz w:val="18"/>
          <w:szCs w:val="18"/>
        </w:rPr>
        <w:t>("odd: "+</w:t>
      </w:r>
      <w:proofErr w:type="spellStart"/>
      <w:r w:rsidRPr="00541385">
        <w:rPr>
          <w:rFonts w:cs="Arial"/>
          <w:i/>
          <w:iCs/>
          <w:sz w:val="18"/>
          <w:szCs w:val="18"/>
        </w:rPr>
        <w:t>oddArr</w:t>
      </w:r>
      <w:proofErr w:type="spellEnd"/>
      <w:r w:rsidRPr="00541385">
        <w:rPr>
          <w:rFonts w:cs="Arial"/>
          <w:i/>
          <w:iCs/>
          <w:sz w:val="18"/>
          <w:szCs w:val="18"/>
        </w:rPr>
        <w:t>[0</w:t>
      </w:r>
      <w:proofErr w:type="gramStart"/>
      <w:r w:rsidRPr="00541385">
        <w:rPr>
          <w:rFonts w:cs="Arial"/>
          <w:i/>
          <w:iCs/>
          <w:sz w:val="18"/>
          <w:szCs w:val="18"/>
        </w:rPr>
        <w:t>].</w:t>
      </w:r>
      <w:proofErr w:type="spellStart"/>
      <w:r w:rsidRPr="00541385">
        <w:rPr>
          <w:rFonts w:cs="Arial"/>
          <w:i/>
          <w:iCs/>
          <w:sz w:val="18"/>
          <w:szCs w:val="18"/>
        </w:rPr>
        <w:t>getTotal</w:t>
      </w:r>
      <w:proofErr w:type="spellEnd"/>
      <w:proofErr w:type="gramEnd"/>
      <w:r w:rsidRPr="00541385">
        <w:rPr>
          <w:rFonts w:cs="Arial"/>
          <w:i/>
          <w:iCs/>
          <w:sz w:val="18"/>
          <w:szCs w:val="18"/>
        </w:rPr>
        <w:t>());</w:t>
      </w:r>
    </w:p>
    <w:p w14:paraId="3F6DA863" w14:textId="77777777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6CE1A884" w14:textId="2BB2450D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</w:r>
      <w:r w:rsidRPr="00541385">
        <w:rPr>
          <w:rFonts w:cs="Arial"/>
          <w:i/>
          <w:iCs/>
          <w:sz w:val="18"/>
          <w:szCs w:val="18"/>
        </w:rPr>
        <w:tab/>
      </w:r>
    </w:p>
    <w:p w14:paraId="280AC5E4" w14:textId="4CD37C95" w:rsidR="00541385" w:rsidRPr="00541385" w:rsidRDefault="00541385" w:rsidP="00541385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ab/>
        <w:t>}</w:t>
      </w:r>
    </w:p>
    <w:p w14:paraId="069B7859" w14:textId="3AF56E42" w:rsidR="009473DA" w:rsidRP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i/>
          <w:iCs/>
          <w:sz w:val="18"/>
          <w:szCs w:val="18"/>
        </w:rPr>
      </w:pPr>
      <w:r w:rsidRPr="00541385">
        <w:rPr>
          <w:rFonts w:cs="Arial"/>
          <w:i/>
          <w:iCs/>
          <w:sz w:val="18"/>
          <w:szCs w:val="18"/>
        </w:rPr>
        <w:t>}</w:t>
      </w:r>
    </w:p>
    <w:p w14:paraId="00629CDD" w14:textId="26260E5A" w:rsidR="0071025F" w:rsidRDefault="0071025F" w:rsidP="00541385">
      <w:pPr>
        <w:pStyle w:val="ReflectionQ"/>
        <w:numPr>
          <w:ilvl w:val="0"/>
          <w:numId w:val="0"/>
        </w:numPr>
        <w:spacing w:before="0" w:after="0"/>
        <w:ind w:left="720"/>
        <w:rPr>
          <w:rFonts w:cs="Arial"/>
          <w:b/>
          <w:bCs/>
          <w:i/>
          <w:iCs/>
          <w:sz w:val="22"/>
        </w:rPr>
      </w:pPr>
    </w:p>
    <w:p w14:paraId="47FB0DD5" w14:textId="1E19B55D" w:rsidR="009473DA" w:rsidRDefault="009473DA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Source Code Snip: </w:t>
      </w:r>
    </w:p>
    <w:p w14:paraId="08AB4FD0" w14:textId="044863AB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  <w:r w:rsidRPr="00541385">
        <w:rPr>
          <w:rFonts w:cs="Arial"/>
          <w:b/>
          <w:bCs/>
          <w:sz w:val="22"/>
        </w:rPr>
        <w:drawing>
          <wp:anchor distT="0" distB="0" distL="114300" distR="114300" simplePos="0" relativeHeight="251658240" behindDoc="0" locked="0" layoutInCell="1" allowOverlap="1" wp14:anchorId="3625DCBB" wp14:editId="50F8BC27">
            <wp:simplePos x="0" y="0"/>
            <wp:positionH relativeFrom="column">
              <wp:posOffset>575037</wp:posOffset>
            </wp:positionH>
            <wp:positionV relativeFrom="paragraph">
              <wp:posOffset>154940</wp:posOffset>
            </wp:positionV>
            <wp:extent cx="5159828" cy="4693444"/>
            <wp:effectExtent l="0" t="0" r="317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828" cy="46934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8A9FB4" w14:textId="345AA543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7DB27626" w14:textId="0DE7BF24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374EEFE" w14:textId="280150C1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583C4B8" w14:textId="3B1EA10F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1158A9A" w14:textId="5272FABB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009A809" w14:textId="2D801B6A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6A8898D" w14:textId="246C3063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7CD7BD60" w14:textId="374DAF73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08AB080" w14:textId="73A20CB7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ACED01A" w14:textId="2890F516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672B0431" w14:textId="6CD4FA18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2107882" w14:textId="6D073057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DD0A671" w14:textId="69B83878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4B4DDA50" w14:textId="2A31A9D3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656CBC2C" w14:textId="20200E16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026A4B1A" w14:textId="42CFDE84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B983F07" w14:textId="1F4DA57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21EDD5A" w14:textId="764A7D0F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606B5881" w14:textId="387DCAAA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AA46546" w14:textId="7B8AB02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14D8C23" w14:textId="22BEF9AD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DE7D634" w14:textId="5AFA7633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D6A8F9C" w14:textId="5FF5ADBE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0C9E9237" w14:textId="1665E2C1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75630DD4" w14:textId="737A3384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D2045AA" w14:textId="6CE929D2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4F9B8D73" w14:textId="21AAD01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794DBF57" w14:textId="597D8932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75AED6D3" w14:textId="5F7C55ED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A9D1774" w14:textId="72AFD967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6C9B4D2" w14:textId="68590719" w:rsidR="00541385" w:rsidRDefault="008D63CA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  <w:r w:rsidRPr="00541385">
        <w:rPr>
          <w:rFonts w:cs="Arial"/>
          <w:b/>
          <w:bCs/>
          <w:sz w:val="22"/>
        </w:rPr>
        <w:drawing>
          <wp:anchor distT="0" distB="0" distL="114300" distR="114300" simplePos="0" relativeHeight="251659264" behindDoc="0" locked="0" layoutInCell="1" allowOverlap="1" wp14:anchorId="671B16DD" wp14:editId="0D9D31AA">
            <wp:simplePos x="0" y="0"/>
            <wp:positionH relativeFrom="column">
              <wp:posOffset>574766</wp:posOffset>
            </wp:positionH>
            <wp:positionV relativeFrom="paragraph">
              <wp:posOffset>21590</wp:posOffset>
            </wp:positionV>
            <wp:extent cx="5172891" cy="1736666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891" cy="1736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E577DA" w14:textId="517205E0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7984D4A" w14:textId="5555767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97D4655" w14:textId="2C2B0B5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3A8B0F77" w14:textId="3C150271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2630163" w14:textId="24F68157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D361676" w14:textId="68F23754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F41703A" w14:textId="7C7B2B52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C39E938" w14:textId="65608103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7DDBECD" w14:textId="30ED8907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3AEA11E" w14:textId="7D67D1FD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2EFCBCD" w14:textId="146A38BD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4A0F6627" w14:textId="4BCEC88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56F08FA7" w14:textId="65C3EFFA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8DA42C2" w14:textId="5DD0628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21AAFA31" w14:textId="488AAEDE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F218CCE" w14:textId="1D86DD79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1F8A53DA" w14:textId="1E616B41" w:rsidR="00541385" w:rsidRDefault="009D3BD7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  <w:r w:rsidRPr="00541385">
        <w:rPr>
          <w:rFonts w:cs="Arial"/>
          <w:b/>
          <w:bCs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374E657D" wp14:editId="063B3300">
            <wp:simplePos x="0" y="0"/>
            <wp:positionH relativeFrom="column">
              <wp:posOffset>581025</wp:posOffset>
            </wp:positionH>
            <wp:positionV relativeFrom="paragraph">
              <wp:posOffset>136541</wp:posOffset>
            </wp:positionV>
            <wp:extent cx="5173738" cy="3566160"/>
            <wp:effectExtent l="0" t="0" r="825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3738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B54BC1" w14:textId="1DA829BC" w:rsidR="00541385" w:rsidRDefault="00541385" w:rsidP="00541385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</w:p>
    <w:p w14:paraId="6E9DC720" w14:textId="7F317875" w:rsidR="00D07353" w:rsidRPr="00D07353" w:rsidRDefault="00D07353" w:rsidP="00541385">
      <w:pPr>
        <w:pStyle w:val="ReflectionQ"/>
        <w:numPr>
          <w:ilvl w:val="0"/>
          <w:numId w:val="0"/>
        </w:numPr>
        <w:spacing w:before="0" w:after="0"/>
        <w:ind w:left="720"/>
        <w:rPr>
          <w:rFonts w:cs="Arial"/>
          <w:b/>
          <w:bCs/>
          <w:sz w:val="22"/>
        </w:rPr>
      </w:pPr>
    </w:p>
    <w:p w14:paraId="2DE2CC50" w14:textId="5FBA21EF" w:rsidR="009473DA" w:rsidRPr="0036697E" w:rsidRDefault="009473DA" w:rsidP="00541385">
      <w:pPr>
        <w:pStyle w:val="ReflectionQ"/>
        <w:numPr>
          <w:ilvl w:val="0"/>
          <w:numId w:val="0"/>
        </w:numPr>
        <w:spacing w:before="0" w:after="0"/>
        <w:rPr>
          <w:rFonts w:cs="Arial"/>
          <w:b/>
          <w:bCs/>
          <w:i/>
          <w:iCs/>
          <w:sz w:val="22"/>
        </w:rPr>
      </w:pPr>
    </w:p>
    <w:p w14:paraId="5B9DC21D" w14:textId="43113E0D" w:rsidR="0071025F" w:rsidRPr="0036697E" w:rsidRDefault="0071025F" w:rsidP="00541385">
      <w:pPr>
        <w:pStyle w:val="ReflectionQ"/>
        <w:numPr>
          <w:ilvl w:val="0"/>
          <w:numId w:val="0"/>
        </w:numPr>
        <w:spacing w:before="0" w:after="0"/>
        <w:rPr>
          <w:rFonts w:cs="Arial"/>
          <w:b/>
          <w:bCs/>
          <w:i/>
          <w:iCs/>
          <w:sz w:val="22"/>
        </w:rPr>
      </w:pPr>
    </w:p>
    <w:p w14:paraId="5D4C1F87" w14:textId="5A5CD6A1" w:rsidR="007A1E56" w:rsidRDefault="007A1E56" w:rsidP="00541385">
      <w:pPr>
        <w:pStyle w:val="ListParagraph"/>
        <w:spacing w:after="35" w:line="266" w:lineRule="auto"/>
        <w:ind w:left="360" w:right="322"/>
        <w:jc w:val="both"/>
        <w:rPr>
          <w:rFonts w:ascii="Arial" w:hAnsi="Arial" w:cs="Arial"/>
        </w:rPr>
      </w:pPr>
    </w:p>
    <w:p w14:paraId="5A8AE93A" w14:textId="7C165C2A" w:rsidR="00AA7EC5" w:rsidRDefault="00AA7EC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E791B36" w14:textId="7BA4B1AE" w:rsidR="00AA7EC5" w:rsidRDefault="00AA7EC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3FE99C73" w14:textId="144486F2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7682470B" w14:textId="1C590653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8B1838B" w14:textId="3F07D674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134CE2E" w14:textId="7E9B8AF3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4FC5DA21" w14:textId="13BA1918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6D325527" w14:textId="76118AB0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0C40CF29" w14:textId="31CED44B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2606A9B2" w14:textId="3F4427B5" w:rsidR="00541385" w:rsidRDefault="009D3BD7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  <w:r w:rsidRPr="00541385">
        <w:rPr>
          <w:rFonts w:ascii="Arial" w:hAnsi="Arial" w:cs="Arial"/>
          <w:b/>
          <w:bCs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C317A0D" wp14:editId="33442817">
            <wp:simplePos x="0" y="0"/>
            <wp:positionH relativeFrom="column">
              <wp:posOffset>572135</wp:posOffset>
            </wp:positionH>
            <wp:positionV relativeFrom="paragraph">
              <wp:posOffset>279104</wp:posOffset>
            </wp:positionV>
            <wp:extent cx="5120640" cy="3046164"/>
            <wp:effectExtent l="0" t="0" r="3810" b="190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046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2121EF" w14:textId="3A645099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7C934E6D" w14:textId="08144976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0ED2AA20" w14:textId="5966291D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0C5FDAE7" w14:textId="1673E70A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22C2E8A6" w14:textId="2C6ABE30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82948D4" w14:textId="1F8BE9E3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0876428C" w14:textId="6FF029D2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28F14F14" w14:textId="5BFBA160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04EA3AFB" w14:textId="1DB26FC5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139C8891" w14:textId="600C24B3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4530D8D8" w14:textId="751C2B30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01EFEB9D" w14:textId="6C2EA92B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51CCD3C" w14:textId="6FBB76C9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3ABD85D6" w14:textId="13C42834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674714FA" w14:textId="2CFC9C9A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72109B5B" w14:textId="0224E2FB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C246078" w14:textId="79A0D8E6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5CD9E670" w14:textId="660617B8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3B97F3EC" w14:textId="2FB845CF" w:rsidR="00541385" w:rsidRDefault="009D3BD7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  <w:r w:rsidRPr="00541385">
        <w:rPr>
          <w:rFonts w:ascii="Arial" w:hAnsi="Arial" w:cs="Arial"/>
          <w:b/>
          <w:bCs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7055BBF1" wp14:editId="303F3140">
            <wp:simplePos x="0" y="0"/>
            <wp:positionH relativeFrom="column">
              <wp:posOffset>815018</wp:posOffset>
            </wp:positionH>
            <wp:positionV relativeFrom="paragraph">
              <wp:posOffset>222250</wp:posOffset>
            </wp:positionV>
            <wp:extent cx="5149332" cy="3618857"/>
            <wp:effectExtent l="0" t="0" r="0" b="127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332" cy="3618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E3A721" w14:textId="3E5721CB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67B3F406" w14:textId="2FE0E024" w:rsidR="00541385" w:rsidRDefault="00541385" w:rsidP="00541385">
      <w:pPr>
        <w:tabs>
          <w:tab w:val="left" w:pos="4875"/>
        </w:tabs>
        <w:rPr>
          <w:rFonts w:ascii="Arial" w:hAnsi="Arial" w:cs="Arial"/>
          <w:b/>
          <w:bCs/>
          <w:sz w:val="24"/>
          <w:szCs w:val="24"/>
        </w:rPr>
      </w:pPr>
    </w:p>
    <w:p w14:paraId="766F167F" w14:textId="0CC99DBD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51C928F5" w14:textId="2D35195E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691B073C" w14:textId="278E6B6A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64BDA93D" w14:textId="39CCBA82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6B5E6951" w14:textId="3B091605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03639997" w14:textId="26AE2EE9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0E164D7A" w14:textId="08A6F27A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07B0EBCB" w14:textId="6927ABDD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5E95AD4C" w14:textId="6DD6EB81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65F84BC3" w14:textId="52E23B9C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10474587" w14:textId="2C561AB2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3B23450D" w14:textId="6CF79956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12B67E2F" w14:textId="4B845B2E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4CE53180" w14:textId="550E64F6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59E249BA" w14:textId="751B597E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1ED9C937" w14:textId="2408FD5A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07EC2C48" w14:textId="0A6B7DAF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58C1468A" w14:textId="09BBFD2B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0BEC16B8" w14:textId="7B3037E1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03DCA4EF" w14:textId="42B01168" w:rsidR="00541385" w:rsidRP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77989F8A" w14:textId="352D6C64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2AA40A87" w14:textId="72349A7B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67175EC9" w14:textId="069C39D6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3263810A" w14:textId="2E5A1C40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51FA7EE4" w14:textId="6ED66B95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32EA203A" w14:textId="5AE31687" w:rsidR="009D3BD7" w:rsidRDefault="009D3BD7" w:rsidP="00541385">
      <w:pPr>
        <w:rPr>
          <w:rFonts w:ascii="Arial" w:hAnsi="Arial" w:cs="Arial"/>
          <w:sz w:val="24"/>
          <w:szCs w:val="24"/>
        </w:rPr>
      </w:pPr>
    </w:p>
    <w:p w14:paraId="54E4217E" w14:textId="77777777" w:rsidR="009D3BD7" w:rsidRDefault="009D3BD7" w:rsidP="00541385">
      <w:pPr>
        <w:rPr>
          <w:rFonts w:ascii="Arial" w:hAnsi="Arial" w:cs="Arial"/>
          <w:sz w:val="24"/>
          <w:szCs w:val="24"/>
        </w:rPr>
      </w:pPr>
    </w:p>
    <w:p w14:paraId="7C37913E" w14:textId="7ACBF16E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570EE8FD" w14:textId="228909C8" w:rsidR="008D63CA" w:rsidRPr="00541385" w:rsidRDefault="008D63CA" w:rsidP="008D63CA">
      <w:pPr>
        <w:ind w:left="1080"/>
        <w:rPr>
          <w:rFonts w:ascii="Arial" w:hAnsi="Arial" w:cs="Arial"/>
          <w:b/>
          <w:bCs/>
        </w:rPr>
      </w:pPr>
      <w:r w:rsidRPr="00541385">
        <w:rPr>
          <w:rFonts w:ascii="Arial" w:hAnsi="Arial" w:cs="Arial"/>
          <w:b/>
          <w:bCs/>
        </w:rPr>
        <w:lastRenderedPageBreak/>
        <w:t xml:space="preserve">Filename: </w:t>
      </w:r>
      <w:r>
        <w:rPr>
          <w:rFonts w:ascii="Arial" w:hAnsi="Arial" w:cs="Arial"/>
          <w:u w:val="single"/>
        </w:rPr>
        <w:t>capsuleCase.java</w:t>
      </w:r>
    </w:p>
    <w:p w14:paraId="720D25D2" w14:textId="7E56360C" w:rsid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i/>
          <w:iCs/>
          <w:sz w:val="22"/>
        </w:rPr>
      </w:pPr>
      <w:r w:rsidRPr="0036697E">
        <w:rPr>
          <w:rFonts w:cs="Arial"/>
          <w:b/>
          <w:bCs/>
          <w:i/>
          <w:iCs/>
          <w:sz w:val="22"/>
        </w:rPr>
        <w:t>Source code:</w:t>
      </w:r>
    </w:p>
    <w:p w14:paraId="4C64664A" w14:textId="42B50F82" w:rsid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i/>
          <w:iCs/>
          <w:sz w:val="22"/>
        </w:rPr>
      </w:pPr>
    </w:p>
    <w:p w14:paraId="631D45DA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 xml:space="preserve">public class </w:t>
      </w:r>
      <w:proofErr w:type="spellStart"/>
      <w:r w:rsidRPr="008D63CA">
        <w:rPr>
          <w:rFonts w:cs="Arial"/>
          <w:i/>
          <w:iCs/>
          <w:sz w:val="18"/>
          <w:szCs w:val="18"/>
        </w:rPr>
        <w:t>capsuleCase</w:t>
      </w:r>
      <w:proofErr w:type="spellEnd"/>
    </w:p>
    <w:p w14:paraId="750D9B20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>{</w:t>
      </w:r>
    </w:p>
    <w:p w14:paraId="26052026" w14:textId="1E8AE115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private int total;</w:t>
      </w:r>
    </w:p>
    <w:p w14:paraId="2DAF1FA8" w14:textId="58FA2809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 xml:space="preserve">private int </w:t>
      </w:r>
      <w:proofErr w:type="spellStart"/>
      <w:r w:rsidRPr="008D63CA">
        <w:rPr>
          <w:rFonts w:cs="Arial"/>
          <w:i/>
          <w:iCs/>
          <w:sz w:val="18"/>
          <w:szCs w:val="18"/>
        </w:rPr>
        <w:t>elem</w:t>
      </w:r>
      <w:proofErr w:type="spellEnd"/>
      <w:r w:rsidRPr="008D63CA">
        <w:rPr>
          <w:rFonts w:cs="Arial"/>
          <w:i/>
          <w:iCs/>
          <w:sz w:val="18"/>
          <w:szCs w:val="18"/>
        </w:rPr>
        <w:t>;</w:t>
      </w:r>
    </w:p>
    <w:p w14:paraId="325E3F4E" w14:textId="45214DDB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64AF73EB" w14:textId="0AD3BC88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</w:r>
      <w:proofErr w:type="spellStart"/>
      <w:proofErr w:type="gramStart"/>
      <w:r w:rsidRPr="008D63CA">
        <w:rPr>
          <w:rFonts w:cs="Arial"/>
          <w:i/>
          <w:iCs/>
          <w:sz w:val="18"/>
          <w:szCs w:val="18"/>
        </w:rPr>
        <w:t>capsuleCase</w:t>
      </w:r>
      <w:proofErr w:type="spellEnd"/>
      <w:r w:rsidRPr="008D63CA">
        <w:rPr>
          <w:rFonts w:cs="Arial"/>
          <w:i/>
          <w:iCs/>
          <w:sz w:val="18"/>
          <w:szCs w:val="18"/>
        </w:rPr>
        <w:t>(</w:t>
      </w:r>
      <w:proofErr w:type="gramEnd"/>
      <w:r w:rsidRPr="008D63CA">
        <w:rPr>
          <w:rFonts w:cs="Arial"/>
          <w:i/>
          <w:iCs/>
          <w:sz w:val="18"/>
          <w:szCs w:val="18"/>
        </w:rPr>
        <w:t>int x)</w:t>
      </w:r>
    </w:p>
    <w:p w14:paraId="39FEDD62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{</w:t>
      </w:r>
    </w:p>
    <w:p w14:paraId="017FB85F" w14:textId="04C56F01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</w:r>
      <w:r w:rsidRPr="008D63CA">
        <w:rPr>
          <w:rFonts w:cs="Arial"/>
          <w:i/>
          <w:iCs/>
          <w:sz w:val="18"/>
          <w:szCs w:val="18"/>
        </w:rPr>
        <w:tab/>
      </w:r>
      <w:proofErr w:type="spellStart"/>
      <w:r w:rsidRPr="008D63CA">
        <w:rPr>
          <w:rFonts w:cs="Arial"/>
          <w:i/>
          <w:iCs/>
          <w:sz w:val="18"/>
          <w:szCs w:val="18"/>
        </w:rPr>
        <w:t>elem</w:t>
      </w:r>
      <w:proofErr w:type="spellEnd"/>
      <w:r w:rsidRPr="008D63CA">
        <w:rPr>
          <w:rFonts w:cs="Arial"/>
          <w:i/>
          <w:iCs/>
          <w:sz w:val="18"/>
          <w:szCs w:val="18"/>
        </w:rPr>
        <w:t xml:space="preserve"> = x;</w:t>
      </w:r>
    </w:p>
    <w:p w14:paraId="1BD0B7BB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}</w:t>
      </w:r>
    </w:p>
    <w:p w14:paraId="312542A6" w14:textId="667FEA16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7D7AA4BE" w14:textId="58C0765F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 xml:space="preserve">public int </w:t>
      </w:r>
      <w:proofErr w:type="spellStart"/>
      <w:proofErr w:type="gramStart"/>
      <w:r w:rsidRPr="008D63CA">
        <w:rPr>
          <w:rFonts w:cs="Arial"/>
          <w:i/>
          <w:iCs/>
          <w:sz w:val="18"/>
          <w:szCs w:val="18"/>
        </w:rPr>
        <w:t>getElem</w:t>
      </w:r>
      <w:proofErr w:type="spellEnd"/>
      <w:r w:rsidRPr="008D63CA">
        <w:rPr>
          <w:rFonts w:cs="Arial"/>
          <w:i/>
          <w:iCs/>
          <w:sz w:val="18"/>
          <w:szCs w:val="18"/>
        </w:rPr>
        <w:t>(</w:t>
      </w:r>
      <w:proofErr w:type="gramEnd"/>
      <w:r w:rsidRPr="008D63CA">
        <w:rPr>
          <w:rFonts w:cs="Arial"/>
          <w:i/>
          <w:iCs/>
          <w:sz w:val="18"/>
          <w:szCs w:val="18"/>
        </w:rPr>
        <w:t>)</w:t>
      </w:r>
    </w:p>
    <w:p w14:paraId="650F0BB0" w14:textId="1D5F34D6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{</w:t>
      </w:r>
    </w:p>
    <w:p w14:paraId="0D404E82" w14:textId="59B7E8B2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</w:r>
      <w:r w:rsidRPr="008D63CA">
        <w:rPr>
          <w:rFonts w:cs="Arial"/>
          <w:i/>
          <w:iCs/>
          <w:sz w:val="18"/>
          <w:szCs w:val="18"/>
        </w:rPr>
        <w:tab/>
        <w:t xml:space="preserve">return </w:t>
      </w:r>
      <w:proofErr w:type="spellStart"/>
      <w:r w:rsidRPr="008D63CA">
        <w:rPr>
          <w:rFonts w:cs="Arial"/>
          <w:i/>
          <w:iCs/>
          <w:sz w:val="18"/>
          <w:szCs w:val="18"/>
        </w:rPr>
        <w:t>elem</w:t>
      </w:r>
      <w:proofErr w:type="spellEnd"/>
      <w:r w:rsidRPr="008D63CA">
        <w:rPr>
          <w:rFonts w:cs="Arial"/>
          <w:i/>
          <w:iCs/>
          <w:sz w:val="18"/>
          <w:szCs w:val="18"/>
        </w:rPr>
        <w:t>;</w:t>
      </w:r>
    </w:p>
    <w:p w14:paraId="77109675" w14:textId="26C70603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}</w:t>
      </w:r>
    </w:p>
    <w:p w14:paraId="52690069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2141AA5E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 xml:space="preserve">public void </w:t>
      </w:r>
      <w:proofErr w:type="spellStart"/>
      <w:proofErr w:type="gramStart"/>
      <w:r w:rsidRPr="008D63CA">
        <w:rPr>
          <w:rFonts w:cs="Arial"/>
          <w:i/>
          <w:iCs/>
          <w:sz w:val="18"/>
          <w:szCs w:val="18"/>
        </w:rPr>
        <w:t>setTotal</w:t>
      </w:r>
      <w:proofErr w:type="spellEnd"/>
      <w:r w:rsidRPr="008D63CA">
        <w:rPr>
          <w:rFonts w:cs="Arial"/>
          <w:i/>
          <w:iCs/>
          <w:sz w:val="18"/>
          <w:szCs w:val="18"/>
        </w:rPr>
        <w:t>(</w:t>
      </w:r>
      <w:proofErr w:type="gramEnd"/>
      <w:r w:rsidRPr="008D63CA">
        <w:rPr>
          <w:rFonts w:cs="Arial"/>
          <w:i/>
          <w:iCs/>
          <w:sz w:val="18"/>
          <w:szCs w:val="18"/>
        </w:rPr>
        <w:t>int x)</w:t>
      </w:r>
    </w:p>
    <w:p w14:paraId="6F31930A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{</w:t>
      </w:r>
    </w:p>
    <w:p w14:paraId="5BE2DDFE" w14:textId="7777777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</w:r>
      <w:r w:rsidRPr="008D63CA">
        <w:rPr>
          <w:rFonts w:cs="Arial"/>
          <w:i/>
          <w:iCs/>
          <w:sz w:val="18"/>
          <w:szCs w:val="18"/>
        </w:rPr>
        <w:tab/>
        <w:t>total = x;</w:t>
      </w:r>
    </w:p>
    <w:p w14:paraId="296B40C0" w14:textId="14CB04FD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}</w:t>
      </w:r>
    </w:p>
    <w:p w14:paraId="129FD9AC" w14:textId="206BF029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196E5FBF" w14:textId="201C6E97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 xml:space="preserve">public int </w:t>
      </w:r>
      <w:proofErr w:type="spellStart"/>
      <w:proofErr w:type="gramStart"/>
      <w:r w:rsidRPr="008D63CA">
        <w:rPr>
          <w:rFonts w:cs="Arial"/>
          <w:i/>
          <w:iCs/>
          <w:sz w:val="18"/>
          <w:szCs w:val="18"/>
        </w:rPr>
        <w:t>getTotal</w:t>
      </w:r>
      <w:proofErr w:type="spellEnd"/>
      <w:r w:rsidRPr="008D63CA">
        <w:rPr>
          <w:rFonts w:cs="Arial"/>
          <w:i/>
          <w:iCs/>
          <w:sz w:val="18"/>
          <w:szCs w:val="18"/>
        </w:rPr>
        <w:t>(</w:t>
      </w:r>
      <w:proofErr w:type="gramEnd"/>
      <w:r w:rsidRPr="008D63CA">
        <w:rPr>
          <w:rFonts w:cs="Arial"/>
          <w:i/>
          <w:iCs/>
          <w:sz w:val="18"/>
          <w:szCs w:val="18"/>
        </w:rPr>
        <w:t>)</w:t>
      </w:r>
    </w:p>
    <w:p w14:paraId="3A5BE812" w14:textId="2C4C67D1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{</w:t>
      </w:r>
    </w:p>
    <w:p w14:paraId="72E2D187" w14:textId="36C11586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</w:r>
      <w:r w:rsidRPr="008D63CA">
        <w:rPr>
          <w:rFonts w:cs="Arial"/>
          <w:i/>
          <w:iCs/>
          <w:sz w:val="18"/>
          <w:szCs w:val="18"/>
        </w:rPr>
        <w:tab/>
        <w:t>return total;</w:t>
      </w:r>
    </w:p>
    <w:p w14:paraId="028D23D4" w14:textId="2D3796DA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ab/>
        <w:t>}</w:t>
      </w:r>
    </w:p>
    <w:p w14:paraId="7BA4322F" w14:textId="0CA566E8" w:rsidR="008D63CA" w:rsidRPr="008D63CA" w:rsidRDefault="008D63CA" w:rsidP="008D63CA">
      <w:pPr>
        <w:pStyle w:val="ReflectionQ"/>
        <w:numPr>
          <w:ilvl w:val="0"/>
          <w:numId w:val="0"/>
        </w:numPr>
        <w:spacing w:after="0"/>
        <w:ind w:left="1080"/>
        <w:rPr>
          <w:rFonts w:cs="Arial"/>
          <w:i/>
          <w:iCs/>
          <w:sz w:val="18"/>
          <w:szCs w:val="18"/>
        </w:rPr>
      </w:pPr>
    </w:p>
    <w:p w14:paraId="3720B3E9" w14:textId="3DC7924A" w:rsid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i/>
          <w:iCs/>
          <w:sz w:val="18"/>
          <w:szCs w:val="18"/>
        </w:rPr>
        <w:t>}</w:t>
      </w:r>
    </w:p>
    <w:p w14:paraId="5069F9B4" w14:textId="44EA2F1B" w:rsid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i/>
          <w:iCs/>
          <w:sz w:val="18"/>
          <w:szCs w:val="18"/>
        </w:rPr>
      </w:pPr>
    </w:p>
    <w:p w14:paraId="1DFCB2CE" w14:textId="774397AC" w:rsid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t xml:space="preserve">Source Code Snip: </w:t>
      </w:r>
    </w:p>
    <w:p w14:paraId="07D1FDA7" w14:textId="31F93B3E" w:rsidR="008D63CA" w:rsidRP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i/>
          <w:iCs/>
          <w:sz w:val="18"/>
          <w:szCs w:val="18"/>
        </w:rPr>
      </w:pPr>
      <w:r w:rsidRPr="008D63CA">
        <w:rPr>
          <w:rFonts w:cs="Arial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8602041" wp14:editId="3C8BF298">
            <wp:simplePos x="0" y="0"/>
            <wp:positionH relativeFrom="column">
              <wp:posOffset>1044847</wp:posOffset>
            </wp:positionH>
            <wp:positionV relativeFrom="paragraph">
              <wp:posOffset>98970</wp:posOffset>
            </wp:positionV>
            <wp:extent cx="5175341" cy="3072130"/>
            <wp:effectExtent l="0" t="0" r="635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341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9F72D" w14:textId="10B53073" w:rsidR="00541385" w:rsidRDefault="00541385" w:rsidP="00541385">
      <w:pPr>
        <w:rPr>
          <w:rFonts w:ascii="Arial" w:hAnsi="Arial" w:cs="Arial"/>
          <w:sz w:val="24"/>
          <w:szCs w:val="24"/>
        </w:rPr>
      </w:pPr>
    </w:p>
    <w:p w14:paraId="215B51C4" w14:textId="475C8932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44081775" w14:textId="0578CA9C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060173C1" w14:textId="71D3DCAD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67C5D839" w14:textId="2C04FAD2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56170448" w14:textId="4C0C2EA0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0A657C41" w14:textId="725C9211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645C88D0" w14:textId="4CF99078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1D281D91" w14:textId="27031294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3BEC7582" w14:textId="7964C979" w:rsidR="008D63CA" w:rsidRDefault="008D63CA" w:rsidP="00541385">
      <w:pPr>
        <w:rPr>
          <w:rFonts w:ascii="Arial" w:hAnsi="Arial" w:cs="Arial"/>
          <w:sz w:val="24"/>
          <w:szCs w:val="24"/>
        </w:rPr>
      </w:pPr>
    </w:p>
    <w:p w14:paraId="22913CC1" w14:textId="1C8BDB11" w:rsidR="008D63CA" w:rsidRDefault="008D63CA" w:rsidP="008D63CA">
      <w:pPr>
        <w:pStyle w:val="ReflectionQ"/>
        <w:numPr>
          <w:ilvl w:val="0"/>
          <w:numId w:val="0"/>
        </w:numPr>
        <w:spacing w:before="0" w:after="0"/>
        <w:ind w:left="1080"/>
        <w:rPr>
          <w:rFonts w:cs="Arial"/>
          <w:b/>
          <w:bCs/>
          <w:sz w:val="22"/>
        </w:rPr>
      </w:pPr>
      <w:r>
        <w:rPr>
          <w:rFonts w:cs="Arial"/>
          <w:b/>
          <w:bCs/>
          <w:sz w:val="22"/>
        </w:rPr>
        <w:lastRenderedPageBreak/>
        <w:t>Output</w:t>
      </w:r>
      <w:r>
        <w:rPr>
          <w:rFonts w:cs="Arial"/>
          <w:b/>
          <w:bCs/>
          <w:sz w:val="22"/>
        </w:rPr>
        <w:t xml:space="preserve"> Snip: </w:t>
      </w:r>
    </w:p>
    <w:p w14:paraId="2A923193" w14:textId="44948E3D" w:rsidR="008D63CA" w:rsidRDefault="00B61DA6" w:rsidP="008D63CA">
      <w:pPr>
        <w:rPr>
          <w:rFonts w:ascii="Arial" w:hAnsi="Arial" w:cs="Arial"/>
          <w:sz w:val="24"/>
          <w:szCs w:val="24"/>
        </w:rPr>
      </w:pPr>
      <w:r w:rsidRPr="00B61DA6">
        <w:rPr>
          <w:rFonts w:ascii="Arial" w:hAnsi="Arial" w:cs="Arial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58AB3E8B" wp14:editId="0D09B21B">
            <wp:simplePos x="0" y="0"/>
            <wp:positionH relativeFrom="column">
              <wp:posOffset>1240642</wp:posOffset>
            </wp:positionH>
            <wp:positionV relativeFrom="paragraph">
              <wp:posOffset>296545</wp:posOffset>
            </wp:positionV>
            <wp:extent cx="4310743" cy="3550757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743" cy="35507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CFF458" w14:textId="1E6284FD" w:rsidR="00B61DA6" w:rsidRPr="00541385" w:rsidRDefault="00B61DA6" w:rsidP="008D63CA">
      <w:pPr>
        <w:rPr>
          <w:rFonts w:ascii="Arial" w:hAnsi="Arial" w:cs="Arial"/>
          <w:sz w:val="24"/>
          <w:szCs w:val="24"/>
        </w:rPr>
      </w:pPr>
    </w:p>
    <w:sectPr w:rsidR="00B61DA6" w:rsidRPr="00541385" w:rsidSect="009473DA">
      <w:pgSz w:w="12242" w:h="15842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8156C" w14:textId="77777777" w:rsidR="00EE2254" w:rsidRDefault="00EE2254" w:rsidP="00DE3A40">
      <w:pPr>
        <w:spacing w:after="0" w:line="240" w:lineRule="auto"/>
      </w:pPr>
      <w:r>
        <w:separator/>
      </w:r>
    </w:p>
  </w:endnote>
  <w:endnote w:type="continuationSeparator" w:id="0">
    <w:p w14:paraId="0F873287" w14:textId="77777777" w:rsidR="00EE2254" w:rsidRDefault="00EE2254" w:rsidP="00DE3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3DE08" w14:textId="77777777" w:rsidR="00EE2254" w:rsidRDefault="00EE2254" w:rsidP="00DE3A40">
      <w:pPr>
        <w:spacing w:after="0" w:line="240" w:lineRule="auto"/>
      </w:pPr>
      <w:r>
        <w:separator/>
      </w:r>
    </w:p>
  </w:footnote>
  <w:footnote w:type="continuationSeparator" w:id="0">
    <w:p w14:paraId="0817D585" w14:textId="77777777" w:rsidR="00EE2254" w:rsidRDefault="00EE2254" w:rsidP="00DE3A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2DA8"/>
    <w:multiLevelType w:val="hybridMultilevel"/>
    <w:tmpl w:val="447A4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66F0"/>
    <w:multiLevelType w:val="hybridMultilevel"/>
    <w:tmpl w:val="9208D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60C87"/>
    <w:multiLevelType w:val="hybridMultilevel"/>
    <w:tmpl w:val="7520A62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22E44"/>
    <w:multiLevelType w:val="hybridMultilevel"/>
    <w:tmpl w:val="A35460B4"/>
    <w:lvl w:ilvl="0" w:tplc="C2EA3B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1F88FB24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pStyle w:val="ReflectionQ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4703A26"/>
    <w:multiLevelType w:val="multilevel"/>
    <w:tmpl w:val="101C434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9862B44"/>
    <w:multiLevelType w:val="hybridMultilevel"/>
    <w:tmpl w:val="1E6EA7D2"/>
    <w:lvl w:ilvl="0" w:tplc="A1BC24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3230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24CB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64D8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1C2D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7461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5C6B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0436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5E92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66945"/>
    <w:multiLevelType w:val="hybridMultilevel"/>
    <w:tmpl w:val="B4BC4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336D4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CF27B70"/>
    <w:multiLevelType w:val="hybridMultilevel"/>
    <w:tmpl w:val="B3041820"/>
    <w:lvl w:ilvl="0" w:tplc="08D087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1628B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76C3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3EE2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7E30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59403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A021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5C431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3CFB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6663B6"/>
    <w:multiLevelType w:val="multilevel"/>
    <w:tmpl w:val="008AE7D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B6969EC"/>
    <w:multiLevelType w:val="hybridMultilevel"/>
    <w:tmpl w:val="84460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42194"/>
    <w:multiLevelType w:val="multilevel"/>
    <w:tmpl w:val="1370E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1CF67B9"/>
    <w:multiLevelType w:val="hybridMultilevel"/>
    <w:tmpl w:val="DD9C67A8"/>
    <w:lvl w:ilvl="0" w:tplc="2D58DAB0">
      <w:start w:val="1"/>
      <w:numFmt w:val="lowerLetter"/>
      <w:lvlText w:val="%1."/>
      <w:lvlJc w:val="left"/>
      <w:pPr>
        <w:ind w:left="1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BE20FE">
      <w:start w:val="1"/>
      <w:numFmt w:val="lowerLetter"/>
      <w:lvlText w:val="%2"/>
      <w:lvlJc w:val="left"/>
      <w:pPr>
        <w:ind w:left="17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CE51BC">
      <w:start w:val="1"/>
      <w:numFmt w:val="lowerRoman"/>
      <w:lvlText w:val="%3"/>
      <w:lvlJc w:val="left"/>
      <w:pPr>
        <w:ind w:left="24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EEC898">
      <w:start w:val="1"/>
      <w:numFmt w:val="decimal"/>
      <w:lvlText w:val="%4"/>
      <w:lvlJc w:val="left"/>
      <w:pPr>
        <w:ind w:left="31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E4CA86">
      <w:start w:val="1"/>
      <w:numFmt w:val="lowerLetter"/>
      <w:lvlText w:val="%5"/>
      <w:lvlJc w:val="left"/>
      <w:pPr>
        <w:ind w:left="39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56E040">
      <w:start w:val="1"/>
      <w:numFmt w:val="lowerRoman"/>
      <w:lvlText w:val="%6"/>
      <w:lvlJc w:val="left"/>
      <w:pPr>
        <w:ind w:left="46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D8241FC">
      <w:start w:val="1"/>
      <w:numFmt w:val="decimal"/>
      <w:lvlText w:val="%7"/>
      <w:lvlJc w:val="left"/>
      <w:pPr>
        <w:ind w:left="53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2688BA">
      <w:start w:val="1"/>
      <w:numFmt w:val="lowerLetter"/>
      <w:lvlText w:val="%8"/>
      <w:lvlJc w:val="left"/>
      <w:pPr>
        <w:ind w:left="60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0506838">
      <w:start w:val="1"/>
      <w:numFmt w:val="lowerRoman"/>
      <w:lvlText w:val="%9"/>
      <w:lvlJc w:val="left"/>
      <w:pPr>
        <w:ind w:left="6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29753BD"/>
    <w:multiLevelType w:val="multilevel"/>
    <w:tmpl w:val="5EFEB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9B4AB9"/>
    <w:multiLevelType w:val="multilevel"/>
    <w:tmpl w:val="9BA0D6CA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4DC70D60"/>
    <w:multiLevelType w:val="multilevel"/>
    <w:tmpl w:val="916A1F2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42D1AB0"/>
    <w:multiLevelType w:val="hybridMultilevel"/>
    <w:tmpl w:val="FCD8A3E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D1425"/>
    <w:multiLevelType w:val="hybridMultilevel"/>
    <w:tmpl w:val="072C8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64B33"/>
    <w:multiLevelType w:val="hybridMultilevel"/>
    <w:tmpl w:val="5F5E1A90"/>
    <w:lvl w:ilvl="0" w:tplc="4A564E2E">
      <w:start w:val="1"/>
      <w:numFmt w:val="lowerLetter"/>
      <w:lvlText w:val="%1."/>
      <w:lvlJc w:val="left"/>
      <w:pPr>
        <w:ind w:left="10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92484BC">
      <w:start w:val="1"/>
      <w:numFmt w:val="bullet"/>
      <w:lvlText w:val="*"/>
      <w:lvlJc w:val="left"/>
      <w:pPr>
        <w:ind w:left="1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FB65F70">
      <w:start w:val="1"/>
      <w:numFmt w:val="bullet"/>
      <w:lvlText w:val="▪"/>
      <w:lvlJc w:val="left"/>
      <w:pPr>
        <w:ind w:left="2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68A1F0">
      <w:start w:val="1"/>
      <w:numFmt w:val="bullet"/>
      <w:lvlText w:val="•"/>
      <w:lvlJc w:val="left"/>
      <w:pPr>
        <w:ind w:left="2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C040960">
      <w:start w:val="1"/>
      <w:numFmt w:val="bullet"/>
      <w:lvlText w:val="o"/>
      <w:lvlJc w:val="left"/>
      <w:pPr>
        <w:ind w:left="3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CD0597A">
      <w:start w:val="1"/>
      <w:numFmt w:val="bullet"/>
      <w:lvlText w:val="▪"/>
      <w:lvlJc w:val="left"/>
      <w:pPr>
        <w:ind w:left="4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E65166">
      <w:start w:val="1"/>
      <w:numFmt w:val="bullet"/>
      <w:lvlText w:val="•"/>
      <w:lvlJc w:val="left"/>
      <w:pPr>
        <w:ind w:left="4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609B24">
      <w:start w:val="1"/>
      <w:numFmt w:val="bullet"/>
      <w:lvlText w:val="o"/>
      <w:lvlJc w:val="left"/>
      <w:pPr>
        <w:ind w:left="5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709C86">
      <w:start w:val="1"/>
      <w:numFmt w:val="bullet"/>
      <w:lvlText w:val="▪"/>
      <w:lvlJc w:val="left"/>
      <w:pPr>
        <w:ind w:left="6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B3B10BB"/>
    <w:multiLevelType w:val="hybridMultilevel"/>
    <w:tmpl w:val="1CCAD38C"/>
    <w:lvl w:ilvl="0" w:tplc="52EC9F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74B6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5618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60CA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3CD4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0695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269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B2EB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E2D9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A395E"/>
    <w:multiLevelType w:val="hybridMultilevel"/>
    <w:tmpl w:val="2D300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E9586F"/>
    <w:multiLevelType w:val="hybridMultilevel"/>
    <w:tmpl w:val="BD641BA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F09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FA834AF"/>
    <w:multiLevelType w:val="hybridMultilevel"/>
    <w:tmpl w:val="BBC62F9E"/>
    <w:lvl w:ilvl="0" w:tplc="070EEC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10B7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F0D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649E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2EFF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06C7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881F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AC77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D21B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6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</w:lvl>
    </w:lvlOverride>
    <w:lvlOverride w:ilvl="1">
      <w:startOverride w:val="1"/>
      <w:lvl w:ilvl="1">
        <w:start w:val="1"/>
        <w:numFmt w:val="decimal"/>
        <w:pStyle w:val="StepHead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SubStepAlpha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SubStepNum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7">
    <w:abstractNumId w:val="6"/>
  </w:num>
  <w:num w:numId="8">
    <w:abstractNumId w:val="6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4"/>
  </w:num>
  <w:num w:numId="12">
    <w:abstractNumId w:val="22"/>
  </w:num>
  <w:num w:numId="13">
    <w:abstractNumId w:val="26"/>
  </w:num>
  <w:num w:numId="14">
    <w:abstractNumId w:val="7"/>
  </w:num>
  <w:num w:numId="15">
    <w:abstractNumId w:val="10"/>
  </w:num>
  <w:num w:numId="16">
    <w:abstractNumId w:val="11"/>
  </w:num>
  <w:num w:numId="17">
    <w:abstractNumId w:val="12"/>
  </w:num>
  <w:num w:numId="18">
    <w:abstractNumId w:val="8"/>
  </w:num>
  <w:num w:numId="19">
    <w:abstractNumId w:val="16"/>
  </w:num>
  <w:num w:numId="20">
    <w:abstractNumId w:val="5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23"/>
  </w:num>
  <w:num w:numId="24">
    <w:abstractNumId w:val="0"/>
  </w:num>
  <w:num w:numId="25">
    <w:abstractNumId w:val="1"/>
  </w:num>
  <w:num w:numId="26">
    <w:abstractNumId w:val="20"/>
  </w:num>
  <w:num w:numId="27">
    <w:abstractNumId w:val="3"/>
  </w:num>
  <w:num w:numId="28">
    <w:abstractNumId w:val="25"/>
  </w:num>
  <w:num w:numId="29">
    <w:abstractNumId w:val="13"/>
  </w:num>
  <w:num w:numId="30">
    <w:abstractNumId w:val="18"/>
  </w:num>
  <w:num w:numId="31">
    <w:abstractNumId w:val="9"/>
  </w:num>
  <w:num w:numId="32">
    <w:abstractNumId w:val="14"/>
  </w:num>
  <w:num w:numId="33">
    <w:abstractNumId w:val="21"/>
  </w:num>
  <w:num w:numId="34">
    <w:abstractNumId w:val="15"/>
  </w:num>
  <w:num w:numId="35">
    <w:abstractNumId w:val="19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activeWritingStyle w:appName="MSWord" w:lang="en-US" w:vendorID="64" w:dllVersion="6" w:nlCheck="1" w:checkStyle="1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activeWritingStyle w:appName="MSWord" w:lang="en-US" w:vendorID="64" w:dllVersion="0" w:nlCheck="1" w:checkStyle="0"/>
  <w:activeWritingStyle w:appName="MSWord" w:lang="en-PH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3tDC0NLc0tDAzMjZU0lEKTi0uzszPAykwrgUABsYqXywAAAA="/>
  </w:docVars>
  <w:rsids>
    <w:rsidRoot w:val="00265EF4"/>
    <w:rsid w:val="00004532"/>
    <w:rsid w:val="00012E6C"/>
    <w:rsid w:val="00023159"/>
    <w:rsid w:val="0002447F"/>
    <w:rsid w:val="0002590B"/>
    <w:rsid w:val="00040FBB"/>
    <w:rsid w:val="00041160"/>
    <w:rsid w:val="00046709"/>
    <w:rsid w:val="00047A17"/>
    <w:rsid w:val="0007404D"/>
    <w:rsid w:val="00076948"/>
    <w:rsid w:val="00082554"/>
    <w:rsid w:val="000827B2"/>
    <w:rsid w:val="000851C5"/>
    <w:rsid w:val="00090760"/>
    <w:rsid w:val="000929D0"/>
    <w:rsid w:val="00095A0D"/>
    <w:rsid w:val="00096754"/>
    <w:rsid w:val="000A4EC9"/>
    <w:rsid w:val="000B459D"/>
    <w:rsid w:val="000B5C8A"/>
    <w:rsid w:val="000C31EB"/>
    <w:rsid w:val="000C3303"/>
    <w:rsid w:val="000C7A61"/>
    <w:rsid w:val="000D77FF"/>
    <w:rsid w:val="000E0168"/>
    <w:rsid w:val="000E7893"/>
    <w:rsid w:val="000F0052"/>
    <w:rsid w:val="000F39DC"/>
    <w:rsid w:val="000F65D4"/>
    <w:rsid w:val="000F7471"/>
    <w:rsid w:val="001016C8"/>
    <w:rsid w:val="00107EA5"/>
    <w:rsid w:val="00114F03"/>
    <w:rsid w:val="00116E11"/>
    <w:rsid w:val="0012521D"/>
    <w:rsid w:val="001276DC"/>
    <w:rsid w:val="001416CC"/>
    <w:rsid w:val="001417BE"/>
    <w:rsid w:val="001476B3"/>
    <w:rsid w:val="0015456B"/>
    <w:rsid w:val="001627EA"/>
    <w:rsid w:val="00162DEC"/>
    <w:rsid w:val="0017301E"/>
    <w:rsid w:val="00183F79"/>
    <w:rsid w:val="001848F2"/>
    <w:rsid w:val="00184F5F"/>
    <w:rsid w:val="001A1D40"/>
    <w:rsid w:val="001A407E"/>
    <w:rsid w:val="001A7695"/>
    <w:rsid w:val="001D0A96"/>
    <w:rsid w:val="001E2D3D"/>
    <w:rsid w:val="001E78E7"/>
    <w:rsid w:val="001F11E3"/>
    <w:rsid w:val="0020324E"/>
    <w:rsid w:val="00213AFB"/>
    <w:rsid w:val="00213B97"/>
    <w:rsid w:val="002241CC"/>
    <w:rsid w:val="0022427A"/>
    <w:rsid w:val="00227EFD"/>
    <w:rsid w:val="00230A5B"/>
    <w:rsid w:val="00233717"/>
    <w:rsid w:val="0023424C"/>
    <w:rsid w:val="00240ACC"/>
    <w:rsid w:val="002411A2"/>
    <w:rsid w:val="0024135A"/>
    <w:rsid w:val="002415BF"/>
    <w:rsid w:val="00252CBB"/>
    <w:rsid w:val="00254074"/>
    <w:rsid w:val="00261D28"/>
    <w:rsid w:val="0026309A"/>
    <w:rsid w:val="00265EF4"/>
    <w:rsid w:val="002720D0"/>
    <w:rsid w:val="0028131F"/>
    <w:rsid w:val="00282D9B"/>
    <w:rsid w:val="0028548F"/>
    <w:rsid w:val="0029319F"/>
    <w:rsid w:val="002A0865"/>
    <w:rsid w:val="002A673E"/>
    <w:rsid w:val="002B0FC8"/>
    <w:rsid w:val="002B1162"/>
    <w:rsid w:val="002C0F93"/>
    <w:rsid w:val="002C1218"/>
    <w:rsid w:val="002D5353"/>
    <w:rsid w:val="002D5D0A"/>
    <w:rsid w:val="0030612F"/>
    <w:rsid w:val="003079F5"/>
    <w:rsid w:val="003154D9"/>
    <w:rsid w:val="0031773A"/>
    <w:rsid w:val="003302C2"/>
    <w:rsid w:val="0033576D"/>
    <w:rsid w:val="00355E7B"/>
    <w:rsid w:val="00361C5C"/>
    <w:rsid w:val="0036697E"/>
    <w:rsid w:val="00372DF5"/>
    <w:rsid w:val="00377900"/>
    <w:rsid w:val="00380B36"/>
    <w:rsid w:val="00392217"/>
    <w:rsid w:val="003A0069"/>
    <w:rsid w:val="003A632E"/>
    <w:rsid w:val="003C071D"/>
    <w:rsid w:val="003C7319"/>
    <w:rsid w:val="003D6376"/>
    <w:rsid w:val="003F51E9"/>
    <w:rsid w:val="003F615D"/>
    <w:rsid w:val="0041498C"/>
    <w:rsid w:val="00415789"/>
    <w:rsid w:val="004301F8"/>
    <w:rsid w:val="00440B7F"/>
    <w:rsid w:val="00443B08"/>
    <w:rsid w:val="00447F96"/>
    <w:rsid w:val="004508E1"/>
    <w:rsid w:val="0045322D"/>
    <w:rsid w:val="00453FCE"/>
    <w:rsid w:val="00463953"/>
    <w:rsid w:val="00475909"/>
    <w:rsid w:val="004944ED"/>
    <w:rsid w:val="00496FEA"/>
    <w:rsid w:val="004A68B5"/>
    <w:rsid w:val="004B105D"/>
    <w:rsid w:val="004B35C2"/>
    <w:rsid w:val="004B7B3B"/>
    <w:rsid w:val="004D65CA"/>
    <w:rsid w:val="004D68F6"/>
    <w:rsid w:val="004D7159"/>
    <w:rsid w:val="004D778F"/>
    <w:rsid w:val="004F72B6"/>
    <w:rsid w:val="005073AB"/>
    <w:rsid w:val="00527AF1"/>
    <w:rsid w:val="00536BE9"/>
    <w:rsid w:val="005403E0"/>
    <w:rsid w:val="00541385"/>
    <w:rsid w:val="005507EF"/>
    <w:rsid w:val="00552DEC"/>
    <w:rsid w:val="00557A03"/>
    <w:rsid w:val="005855AC"/>
    <w:rsid w:val="005B0C6A"/>
    <w:rsid w:val="005B1891"/>
    <w:rsid w:val="005C42CA"/>
    <w:rsid w:val="005D27F4"/>
    <w:rsid w:val="005E0CB9"/>
    <w:rsid w:val="005E5A1B"/>
    <w:rsid w:val="005F758C"/>
    <w:rsid w:val="00617AF2"/>
    <w:rsid w:val="00634434"/>
    <w:rsid w:val="00654BEC"/>
    <w:rsid w:val="00657A6A"/>
    <w:rsid w:val="00662C6E"/>
    <w:rsid w:val="00681833"/>
    <w:rsid w:val="006915DC"/>
    <w:rsid w:val="006941E6"/>
    <w:rsid w:val="00696584"/>
    <w:rsid w:val="006A360B"/>
    <w:rsid w:val="006A694B"/>
    <w:rsid w:val="006C5333"/>
    <w:rsid w:val="006C6F75"/>
    <w:rsid w:val="006D2574"/>
    <w:rsid w:val="006D25AC"/>
    <w:rsid w:val="006D508A"/>
    <w:rsid w:val="006F240A"/>
    <w:rsid w:val="007060EF"/>
    <w:rsid w:val="0071025F"/>
    <w:rsid w:val="00712468"/>
    <w:rsid w:val="00714336"/>
    <w:rsid w:val="00715AC8"/>
    <w:rsid w:val="0071736C"/>
    <w:rsid w:val="007207A4"/>
    <w:rsid w:val="00722318"/>
    <w:rsid w:val="007228DC"/>
    <w:rsid w:val="0072299B"/>
    <w:rsid w:val="00747171"/>
    <w:rsid w:val="00750976"/>
    <w:rsid w:val="0075708A"/>
    <w:rsid w:val="0077120C"/>
    <w:rsid w:val="00791A1F"/>
    <w:rsid w:val="007974E4"/>
    <w:rsid w:val="007A04DF"/>
    <w:rsid w:val="007A1E56"/>
    <w:rsid w:val="007A2B62"/>
    <w:rsid w:val="007A390C"/>
    <w:rsid w:val="007A4720"/>
    <w:rsid w:val="007B2E28"/>
    <w:rsid w:val="007B5662"/>
    <w:rsid w:val="007B783A"/>
    <w:rsid w:val="007C19EA"/>
    <w:rsid w:val="007C2408"/>
    <w:rsid w:val="007C4F7B"/>
    <w:rsid w:val="007F2BB4"/>
    <w:rsid w:val="007F6C2D"/>
    <w:rsid w:val="00804924"/>
    <w:rsid w:val="008063E0"/>
    <w:rsid w:val="0080699E"/>
    <w:rsid w:val="00815D7D"/>
    <w:rsid w:val="008265AE"/>
    <w:rsid w:val="00827E2B"/>
    <w:rsid w:val="00832000"/>
    <w:rsid w:val="00833900"/>
    <w:rsid w:val="0083771C"/>
    <w:rsid w:val="00855527"/>
    <w:rsid w:val="00864BBD"/>
    <w:rsid w:val="008729CE"/>
    <w:rsid w:val="0087332F"/>
    <w:rsid w:val="00873C15"/>
    <w:rsid w:val="00873E2C"/>
    <w:rsid w:val="00874B4B"/>
    <w:rsid w:val="00875D1E"/>
    <w:rsid w:val="00876919"/>
    <w:rsid w:val="00885506"/>
    <w:rsid w:val="00895690"/>
    <w:rsid w:val="008A3F50"/>
    <w:rsid w:val="008B070B"/>
    <w:rsid w:val="008B1270"/>
    <w:rsid w:val="008C3AE9"/>
    <w:rsid w:val="008C7C69"/>
    <w:rsid w:val="008D0E61"/>
    <w:rsid w:val="008D63CA"/>
    <w:rsid w:val="008D6CD2"/>
    <w:rsid w:val="008E3E68"/>
    <w:rsid w:val="008F2EF4"/>
    <w:rsid w:val="0090203F"/>
    <w:rsid w:val="00903BE6"/>
    <w:rsid w:val="00921E32"/>
    <w:rsid w:val="00925D54"/>
    <w:rsid w:val="009268AD"/>
    <w:rsid w:val="009473DA"/>
    <w:rsid w:val="009570AE"/>
    <w:rsid w:val="009659AD"/>
    <w:rsid w:val="00974522"/>
    <w:rsid w:val="0098223D"/>
    <w:rsid w:val="0098275A"/>
    <w:rsid w:val="009967A4"/>
    <w:rsid w:val="00997894"/>
    <w:rsid w:val="009A6585"/>
    <w:rsid w:val="009B107F"/>
    <w:rsid w:val="009C04D9"/>
    <w:rsid w:val="009C26BB"/>
    <w:rsid w:val="009C5C06"/>
    <w:rsid w:val="009D3BD7"/>
    <w:rsid w:val="009D7E8D"/>
    <w:rsid w:val="009E0C1F"/>
    <w:rsid w:val="009E315C"/>
    <w:rsid w:val="009F4351"/>
    <w:rsid w:val="00A03073"/>
    <w:rsid w:val="00A1045B"/>
    <w:rsid w:val="00A1167A"/>
    <w:rsid w:val="00A13217"/>
    <w:rsid w:val="00A22C3F"/>
    <w:rsid w:val="00A22EAB"/>
    <w:rsid w:val="00A25E1D"/>
    <w:rsid w:val="00A26EEE"/>
    <w:rsid w:val="00A30E85"/>
    <w:rsid w:val="00A37F2E"/>
    <w:rsid w:val="00A46190"/>
    <w:rsid w:val="00A47CE2"/>
    <w:rsid w:val="00A47E17"/>
    <w:rsid w:val="00A52A76"/>
    <w:rsid w:val="00A546C5"/>
    <w:rsid w:val="00A67D82"/>
    <w:rsid w:val="00A76FAB"/>
    <w:rsid w:val="00A80EA9"/>
    <w:rsid w:val="00A81518"/>
    <w:rsid w:val="00A91A25"/>
    <w:rsid w:val="00A954DD"/>
    <w:rsid w:val="00AA2D75"/>
    <w:rsid w:val="00AA772E"/>
    <w:rsid w:val="00AA7EC5"/>
    <w:rsid w:val="00AB6DD8"/>
    <w:rsid w:val="00AB767B"/>
    <w:rsid w:val="00AC4BC2"/>
    <w:rsid w:val="00AC6B0D"/>
    <w:rsid w:val="00AD23F2"/>
    <w:rsid w:val="00AD7BD6"/>
    <w:rsid w:val="00AE3250"/>
    <w:rsid w:val="00AE716D"/>
    <w:rsid w:val="00AF1621"/>
    <w:rsid w:val="00AF3DA8"/>
    <w:rsid w:val="00AF5C59"/>
    <w:rsid w:val="00AF77EA"/>
    <w:rsid w:val="00B041D2"/>
    <w:rsid w:val="00B12377"/>
    <w:rsid w:val="00B213E6"/>
    <w:rsid w:val="00B30289"/>
    <w:rsid w:val="00B30C11"/>
    <w:rsid w:val="00B319BE"/>
    <w:rsid w:val="00B31CD9"/>
    <w:rsid w:val="00B37E9B"/>
    <w:rsid w:val="00B4033F"/>
    <w:rsid w:val="00B4527A"/>
    <w:rsid w:val="00B45880"/>
    <w:rsid w:val="00B61DA6"/>
    <w:rsid w:val="00B66A9A"/>
    <w:rsid w:val="00B70E1C"/>
    <w:rsid w:val="00B745A6"/>
    <w:rsid w:val="00B81220"/>
    <w:rsid w:val="00B81535"/>
    <w:rsid w:val="00B8355B"/>
    <w:rsid w:val="00B839D8"/>
    <w:rsid w:val="00B83AAC"/>
    <w:rsid w:val="00B94553"/>
    <w:rsid w:val="00B95E7F"/>
    <w:rsid w:val="00BA2E5D"/>
    <w:rsid w:val="00BA3C82"/>
    <w:rsid w:val="00BA5EB1"/>
    <w:rsid w:val="00BA5ECE"/>
    <w:rsid w:val="00BB31F0"/>
    <w:rsid w:val="00BB506D"/>
    <w:rsid w:val="00BB658F"/>
    <w:rsid w:val="00BB66B5"/>
    <w:rsid w:val="00BC7D7A"/>
    <w:rsid w:val="00BD0D41"/>
    <w:rsid w:val="00BE1B8E"/>
    <w:rsid w:val="00BE2D9F"/>
    <w:rsid w:val="00BE4BE8"/>
    <w:rsid w:val="00BF0ECD"/>
    <w:rsid w:val="00BF436E"/>
    <w:rsid w:val="00C01145"/>
    <w:rsid w:val="00C0563A"/>
    <w:rsid w:val="00C40ACD"/>
    <w:rsid w:val="00C415AC"/>
    <w:rsid w:val="00C44CC6"/>
    <w:rsid w:val="00C50A88"/>
    <w:rsid w:val="00C524C4"/>
    <w:rsid w:val="00C67AA2"/>
    <w:rsid w:val="00C74DE3"/>
    <w:rsid w:val="00C76A8E"/>
    <w:rsid w:val="00C77F50"/>
    <w:rsid w:val="00C84923"/>
    <w:rsid w:val="00C8718A"/>
    <w:rsid w:val="00CB40BE"/>
    <w:rsid w:val="00CC358F"/>
    <w:rsid w:val="00CD1847"/>
    <w:rsid w:val="00CD2329"/>
    <w:rsid w:val="00CD399A"/>
    <w:rsid w:val="00CF4EDC"/>
    <w:rsid w:val="00CF520E"/>
    <w:rsid w:val="00D05E93"/>
    <w:rsid w:val="00D07353"/>
    <w:rsid w:val="00D122C6"/>
    <w:rsid w:val="00D22BF4"/>
    <w:rsid w:val="00D34133"/>
    <w:rsid w:val="00D362DC"/>
    <w:rsid w:val="00D37B2A"/>
    <w:rsid w:val="00D46173"/>
    <w:rsid w:val="00D77572"/>
    <w:rsid w:val="00D83715"/>
    <w:rsid w:val="00D917D9"/>
    <w:rsid w:val="00D96423"/>
    <w:rsid w:val="00DA1964"/>
    <w:rsid w:val="00DA6659"/>
    <w:rsid w:val="00DB0B28"/>
    <w:rsid w:val="00DB3626"/>
    <w:rsid w:val="00DB6C1A"/>
    <w:rsid w:val="00DC7BA0"/>
    <w:rsid w:val="00DD7768"/>
    <w:rsid w:val="00DE3A40"/>
    <w:rsid w:val="00DF1BC6"/>
    <w:rsid w:val="00DF61D5"/>
    <w:rsid w:val="00E0520F"/>
    <w:rsid w:val="00E17A0C"/>
    <w:rsid w:val="00E243D4"/>
    <w:rsid w:val="00E26B79"/>
    <w:rsid w:val="00E45CE8"/>
    <w:rsid w:val="00E61620"/>
    <w:rsid w:val="00E6461A"/>
    <w:rsid w:val="00E6501B"/>
    <w:rsid w:val="00E712F6"/>
    <w:rsid w:val="00E7288D"/>
    <w:rsid w:val="00E741F5"/>
    <w:rsid w:val="00E756EF"/>
    <w:rsid w:val="00E76E80"/>
    <w:rsid w:val="00E80B06"/>
    <w:rsid w:val="00E8228E"/>
    <w:rsid w:val="00E85422"/>
    <w:rsid w:val="00E95E04"/>
    <w:rsid w:val="00E976D8"/>
    <w:rsid w:val="00EB028E"/>
    <w:rsid w:val="00EB4D88"/>
    <w:rsid w:val="00EB7296"/>
    <w:rsid w:val="00ED007C"/>
    <w:rsid w:val="00ED19CF"/>
    <w:rsid w:val="00ED5FED"/>
    <w:rsid w:val="00ED7DDC"/>
    <w:rsid w:val="00EE2254"/>
    <w:rsid w:val="00EE2C9D"/>
    <w:rsid w:val="00EE7E19"/>
    <w:rsid w:val="00EF0C78"/>
    <w:rsid w:val="00EF1C06"/>
    <w:rsid w:val="00F01097"/>
    <w:rsid w:val="00F04109"/>
    <w:rsid w:val="00F20E16"/>
    <w:rsid w:val="00F217F6"/>
    <w:rsid w:val="00F3024B"/>
    <w:rsid w:val="00F35335"/>
    <w:rsid w:val="00F44161"/>
    <w:rsid w:val="00F47E1C"/>
    <w:rsid w:val="00F537B5"/>
    <w:rsid w:val="00F576CA"/>
    <w:rsid w:val="00F606D7"/>
    <w:rsid w:val="00F711A8"/>
    <w:rsid w:val="00F7465A"/>
    <w:rsid w:val="00FA2F31"/>
    <w:rsid w:val="00FA6883"/>
    <w:rsid w:val="00FB4651"/>
    <w:rsid w:val="00FD05F1"/>
    <w:rsid w:val="00FE0F9C"/>
    <w:rsid w:val="00FE1494"/>
    <w:rsid w:val="00FE7C01"/>
    <w:rsid w:val="00FF65C5"/>
    <w:rsid w:val="00FF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DBBF4"/>
  <w15:docId w15:val="{0B88C991-F0FB-974B-9C18-B689788C2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EF4"/>
    <w:pPr>
      <w:spacing w:after="160" w:line="259" w:lineRule="auto"/>
    </w:pPr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380B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PH" w:eastAsia="en-PH"/>
    </w:rPr>
  </w:style>
  <w:style w:type="paragraph" w:styleId="Heading4">
    <w:name w:val="heading 4"/>
    <w:basedOn w:val="Normal"/>
    <w:link w:val="Heading4Char"/>
    <w:uiPriority w:val="9"/>
    <w:qFormat/>
    <w:rsid w:val="00380B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5EF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abSection">
    <w:name w:val="Lab Section"/>
    <w:basedOn w:val="Normal"/>
    <w:next w:val="Normal"/>
    <w:qFormat/>
    <w:rsid w:val="00B94553"/>
    <w:pPr>
      <w:keepNext/>
      <w:spacing w:before="240" w:after="120" w:line="240" w:lineRule="auto"/>
    </w:pPr>
    <w:rPr>
      <w:rFonts w:ascii="Arial" w:eastAsia="Times New Roman" w:hAnsi="Arial" w:cs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B94553"/>
    <w:pPr>
      <w:spacing w:before="60" w:after="60" w:line="276" w:lineRule="auto"/>
    </w:pPr>
    <w:rPr>
      <w:rFonts w:ascii="Arial" w:eastAsia="Calibri" w:hAnsi="Arial" w:cs="Times New Roman"/>
      <w:b/>
      <w:sz w:val="32"/>
    </w:rPr>
  </w:style>
  <w:style w:type="paragraph" w:customStyle="1" w:styleId="Bulletlevel1">
    <w:name w:val="Bullet level 1"/>
    <w:basedOn w:val="Normal"/>
    <w:qFormat/>
    <w:rsid w:val="00B94553"/>
    <w:pPr>
      <w:numPr>
        <w:numId w:val="3"/>
      </w:numPr>
      <w:spacing w:before="60" w:after="60" w:line="276" w:lineRule="auto"/>
    </w:pPr>
    <w:rPr>
      <w:rFonts w:ascii="Arial" w:eastAsia="Calibri" w:hAnsi="Arial" w:cs="Times New Roman"/>
      <w:sz w:val="20"/>
    </w:rPr>
  </w:style>
  <w:style w:type="paragraph" w:customStyle="1" w:styleId="Bulletlevel2">
    <w:name w:val="Bullet level 2"/>
    <w:basedOn w:val="Normal"/>
    <w:qFormat/>
    <w:rsid w:val="00B94553"/>
    <w:pPr>
      <w:numPr>
        <w:ilvl w:val="1"/>
        <w:numId w:val="3"/>
      </w:numPr>
      <w:spacing w:before="60" w:after="60" w:line="276" w:lineRule="auto"/>
    </w:pPr>
    <w:rPr>
      <w:rFonts w:ascii="Arial" w:eastAsia="Calibri" w:hAnsi="Arial" w:cs="Times New Roman"/>
      <w:sz w:val="20"/>
    </w:rPr>
  </w:style>
  <w:style w:type="paragraph" w:customStyle="1" w:styleId="InstNoteRed">
    <w:name w:val="Inst Note Red"/>
    <w:basedOn w:val="Normal"/>
    <w:qFormat/>
    <w:rsid w:val="00B94553"/>
    <w:pPr>
      <w:spacing w:before="60" w:after="60" w:line="240" w:lineRule="auto"/>
    </w:pPr>
    <w:rPr>
      <w:rFonts w:ascii="Arial" w:eastAsia="Calibri" w:hAnsi="Arial" w:cs="Times New Roman"/>
      <w:color w:val="FF0000"/>
      <w:sz w:val="20"/>
    </w:rPr>
  </w:style>
  <w:style w:type="paragraph" w:customStyle="1" w:styleId="BodyTextL25">
    <w:name w:val="Body Text L25"/>
    <w:basedOn w:val="Normal"/>
    <w:qFormat/>
    <w:rsid w:val="00B94553"/>
    <w:pPr>
      <w:spacing w:before="120" w:after="120" w:line="240" w:lineRule="auto"/>
      <w:ind w:left="360"/>
    </w:pPr>
    <w:rPr>
      <w:rFonts w:ascii="Arial" w:eastAsia="Calibri" w:hAnsi="Arial" w:cs="Times New Roman"/>
      <w:sz w:val="20"/>
    </w:rPr>
  </w:style>
  <w:style w:type="paragraph" w:customStyle="1" w:styleId="ReflectionQ">
    <w:name w:val="Reflection Q"/>
    <w:basedOn w:val="BodyTextL25"/>
    <w:qFormat/>
    <w:rsid w:val="00B94553"/>
    <w:pPr>
      <w:numPr>
        <w:ilvl w:val="1"/>
        <w:numId w:val="2"/>
      </w:numPr>
    </w:pPr>
  </w:style>
  <w:style w:type="character" w:customStyle="1" w:styleId="LabTitleInstVersred">
    <w:name w:val="Lab Title Inst Vers (red)"/>
    <w:uiPriority w:val="1"/>
    <w:qFormat/>
    <w:rsid w:val="00B94553"/>
    <w:rPr>
      <w:rFonts w:ascii="Arial" w:hAnsi="Arial" w:cs="Arial" w:hint="default"/>
      <w:b/>
      <w:bCs w:val="0"/>
      <w:color w:val="FF0000"/>
      <w:sz w:val="32"/>
    </w:rPr>
  </w:style>
  <w:style w:type="numbering" w:customStyle="1" w:styleId="SectionList">
    <w:name w:val="Section_List"/>
    <w:uiPriority w:val="99"/>
    <w:rsid w:val="00B94553"/>
    <w:pPr>
      <w:numPr>
        <w:numId w:val="1"/>
      </w:numPr>
    </w:pPr>
  </w:style>
  <w:style w:type="numbering" w:customStyle="1" w:styleId="BulletList">
    <w:name w:val="Bullet_List"/>
    <w:uiPriority w:val="99"/>
    <w:rsid w:val="00B94553"/>
    <w:pPr>
      <w:numPr>
        <w:numId w:val="3"/>
      </w:numPr>
    </w:pPr>
  </w:style>
  <w:style w:type="paragraph" w:customStyle="1" w:styleId="StepHead">
    <w:name w:val="Step Head"/>
    <w:basedOn w:val="Normal"/>
    <w:next w:val="Normal"/>
    <w:qFormat/>
    <w:rsid w:val="00B94553"/>
    <w:pPr>
      <w:keepNext/>
      <w:numPr>
        <w:ilvl w:val="1"/>
        <w:numId w:val="5"/>
      </w:numPr>
      <w:spacing w:before="240" w:after="120" w:line="276" w:lineRule="auto"/>
      <w:outlineLvl w:val="0"/>
    </w:pPr>
    <w:rPr>
      <w:rFonts w:ascii="Arial" w:eastAsia="Calibri" w:hAnsi="Arial" w:cs="Times New Roman"/>
      <w:b/>
    </w:rPr>
  </w:style>
  <w:style w:type="paragraph" w:customStyle="1" w:styleId="PartHead">
    <w:name w:val="Part Head"/>
    <w:basedOn w:val="ListParagraph"/>
    <w:next w:val="Normal"/>
    <w:qFormat/>
    <w:rsid w:val="00B94553"/>
    <w:pPr>
      <w:keepNext/>
      <w:numPr>
        <w:numId w:val="5"/>
      </w:numPr>
      <w:tabs>
        <w:tab w:val="clear" w:pos="1080"/>
        <w:tab w:val="num" w:pos="0"/>
        <w:tab w:val="num" w:pos="360"/>
      </w:tabs>
      <w:spacing w:before="240" w:after="60" w:line="276" w:lineRule="auto"/>
      <w:ind w:left="720" w:firstLine="0"/>
      <w:contextualSpacing w:val="0"/>
      <w:outlineLvl w:val="0"/>
    </w:pPr>
    <w:rPr>
      <w:rFonts w:ascii="Arial" w:eastAsia="Calibri" w:hAnsi="Arial" w:cs="Times New Roman"/>
      <w:b/>
      <w:sz w:val="28"/>
    </w:rPr>
  </w:style>
  <w:style w:type="paragraph" w:customStyle="1" w:styleId="SubStepAlpha">
    <w:name w:val="SubStep Alpha"/>
    <w:basedOn w:val="Normal"/>
    <w:qFormat/>
    <w:rsid w:val="00B94553"/>
    <w:pPr>
      <w:numPr>
        <w:ilvl w:val="2"/>
        <w:numId w:val="5"/>
      </w:numPr>
      <w:spacing w:before="120" w:after="120" w:line="240" w:lineRule="auto"/>
    </w:pPr>
    <w:rPr>
      <w:rFonts w:ascii="Arial" w:eastAsia="Calibri" w:hAnsi="Arial" w:cs="Times New Roman"/>
      <w:sz w:val="20"/>
    </w:rPr>
  </w:style>
  <w:style w:type="paragraph" w:customStyle="1" w:styleId="SubStepNum">
    <w:name w:val="SubStep Num"/>
    <w:basedOn w:val="SubStepAlpha"/>
    <w:qFormat/>
    <w:rsid w:val="00B94553"/>
    <w:pPr>
      <w:numPr>
        <w:ilvl w:val="3"/>
      </w:numPr>
    </w:pPr>
  </w:style>
  <w:style w:type="numbering" w:customStyle="1" w:styleId="PartStepSubStepList">
    <w:name w:val="Part_Step_SubStep_List"/>
    <w:uiPriority w:val="99"/>
    <w:rsid w:val="00B94553"/>
    <w:pPr>
      <w:numPr>
        <w:numId w:val="5"/>
      </w:numPr>
    </w:pPr>
  </w:style>
  <w:style w:type="paragraph" w:styleId="ListParagraph">
    <w:name w:val="List Paragraph"/>
    <w:basedOn w:val="Normal"/>
    <w:uiPriority w:val="34"/>
    <w:qFormat/>
    <w:rsid w:val="00B9455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94553"/>
    <w:rPr>
      <w:color w:val="0000FF" w:themeColor="hyperlink"/>
      <w:u w:val="single"/>
    </w:rPr>
  </w:style>
  <w:style w:type="character" w:customStyle="1" w:styleId="AnswerGray">
    <w:name w:val="Answer Gray"/>
    <w:uiPriority w:val="1"/>
    <w:qFormat/>
    <w:rsid w:val="00B94553"/>
    <w:rPr>
      <w:rFonts w:ascii="Arial" w:hAnsi="Arial" w:cs="Arial" w:hint="default"/>
      <w:sz w:val="20"/>
      <w:bdr w:val="none" w:sz="0" w:space="0" w:color="auto" w:frame="1"/>
      <w:shd w:val="clear" w:color="auto" w:fill="BFBFBF"/>
    </w:rPr>
  </w:style>
  <w:style w:type="character" w:customStyle="1" w:styleId="TableTextChar">
    <w:name w:val="Table Text Char"/>
    <w:link w:val="TableText"/>
    <w:locked/>
    <w:rsid w:val="0028131F"/>
  </w:style>
  <w:style w:type="paragraph" w:customStyle="1" w:styleId="TableText">
    <w:name w:val="Table Text"/>
    <w:basedOn w:val="Normal"/>
    <w:link w:val="TableTextChar"/>
    <w:qFormat/>
    <w:rsid w:val="0028131F"/>
    <w:pPr>
      <w:keepNext/>
      <w:spacing w:before="60" w:after="60" w:line="240" w:lineRule="auto"/>
    </w:pPr>
    <w:rPr>
      <w:lang w:val="en-PH"/>
    </w:rPr>
  </w:style>
  <w:style w:type="paragraph" w:customStyle="1" w:styleId="TableHeading">
    <w:name w:val="Table Heading"/>
    <w:basedOn w:val="Normal"/>
    <w:qFormat/>
    <w:rsid w:val="0028131F"/>
    <w:pPr>
      <w:keepNext/>
      <w:spacing w:before="120" w:after="120" w:line="276" w:lineRule="auto"/>
      <w:jc w:val="center"/>
    </w:pPr>
    <w:rPr>
      <w:rFonts w:ascii="Arial" w:eastAsia="Calibri" w:hAnsi="Arial" w:cs="Times New Roman"/>
      <w:b/>
      <w:sz w:val="20"/>
    </w:rPr>
  </w:style>
  <w:style w:type="paragraph" w:customStyle="1" w:styleId="CMD">
    <w:name w:val="CMD"/>
    <w:basedOn w:val="Normal"/>
    <w:qFormat/>
    <w:rsid w:val="0028131F"/>
    <w:pPr>
      <w:spacing w:before="60" w:after="60" w:line="240" w:lineRule="auto"/>
      <w:ind w:left="720"/>
    </w:pPr>
    <w:rPr>
      <w:rFonts w:ascii="Courier New" w:eastAsia="Calibri" w:hAnsi="Courier New" w:cs="Times New Roman"/>
      <w:sz w:val="20"/>
    </w:rPr>
  </w:style>
  <w:style w:type="paragraph" w:customStyle="1" w:styleId="BodyTextL50">
    <w:name w:val="Body Text L50"/>
    <w:basedOn w:val="Normal"/>
    <w:qFormat/>
    <w:rsid w:val="0028131F"/>
    <w:pPr>
      <w:spacing w:before="120" w:after="120" w:line="240" w:lineRule="auto"/>
      <w:ind w:left="720"/>
    </w:pPr>
    <w:rPr>
      <w:rFonts w:ascii="Arial" w:eastAsia="Calibri" w:hAnsi="Arial" w:cs="Times New Roman"/>
      <w:sz w:val="20"/>
    </w:rPr>
  </w:style>
  <w:style w:type="table" w:customStyle="1" w:styleId="LabTableStyle">
    <w:name w:val="Lab_Table_Style"/>
    <w:basedOn w:val="TableNormal"/>
    <w:uiPriority w:val="99"/>
    <w:qFormat/>
    <w:rsid w:val="0028131F"/>
    <w:pPr>
      <w:spacing w:after="0" w:line="240" w:lineRule="auto"/>
    </w:pPr>
    <w:rPr>
      <w:rFonts w:ascii="Arial" w:eastAsia="Calibri" w:hAnsi="Arial" w:cs="Times New Roman"/>
      <w:sz w:val="20"/>
      <w:szCs w:val="20"/>
      <w:lang w:val="en-US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cPr>
      <w:vAlign w:val="both"/>
    </w:tcPr>
    <w:tblStylePr w:type="firstRow">
      <w:pPr>
        <w:wordWrap/>
        <w:jc w:val="center"/>
      </w:pPr>
      <w:rPr>
        <w:rFonts w:ascii="Arial" w:hAnsi="Arial" w:cs="Arial" w:hint="default"/>
        <w:b w:val="0"/>
        <w:sz w:val="20"/>
        <w:szCs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h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81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1F"/>
    <w:rPr>
      <w:rFonts w:ascii="Tahoma" w:hAnsi="Tahoma" w:cs="Tahoma"/>
      <w:sz w:val="16"/>
      <w:szCs w:val="16"/>
      <w:lang w:val="en-US"/>
    </w:rPr>
  </w:style>
  <w:style w:type="character" w:customStyle="1" w:styleId="apple-converted-space">
    <w:name w:val="apple-converted-space"/>
    <w:basedOn w:val="DefaultParagraphFont"/>
    <w:rsid w:val="0087332F"/>
  </w:style>
  <w:style w:type="paragraph" w:styleId="Header">
    <w:name w:val="header"/>
    <w:basedOn w:val="Normal"/>
    <w:link w:val="HeaderChar"/>
    <w:uiPriority w:val="99"/>
    <w:unhideWhenUsed/>
    <w:rsid w:val="00DE3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3A4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E3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3A40"/>
    <w:rPr>
      <w:lang w:val="en-US"/>
    </w:rPr>
  </w:style>
  <w:style w:type="table" w:customStyle="1" w:styleId="TableGrid0">
    <w:name w:val="TableGrid"/>
    <w:rsid w:val="00F217F6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380B36"/>
    <w:rPr>
      <w:rFonts w:ascii="Times New Roman" w:eastAsia="Times New Roman" w:hAnsi="Times New Roman" w:cs="Times New Roman"/>
      <w:b/>
      <w:bCs/>
      <w:sz w:val="27"/>
      <w:szCs w:val="27"/>
      <w:lang w:eastAsia="en-PH"/>
    </w:rPr>
  </w:style>
  <w:style w:type="character" w:customStyle="1" w:styleId="Heading4Char">
    <w:name w:val="Heading 4 Char"/>
    <w:basedOn w:val="DefaultParagraphFont"/>
    <w:link w:val="Heading4"/>
    <w:uiPriority w:val="9"/>
    <w:rsid w:val="00380B36"/>
    <w:rPr>
      <w:rFonts w:ascii="Times New Roman" w:eastAsia="Times New Roman" w:hAnsi="Times New Roman" w:cs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semiHidden/>
    <w:unhideWhenUsed/>
    <w:rsid w:val="00380B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Strong">
    <w:name w:val="Strong"/>
    <w:basedOn w:val="DefaultParagraphFont"/>
    <w:uiPriority w:val="22"/>
    <w:qFormat/>
    <w:rsid w:val="00380B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8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941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0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47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4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0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1438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44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9606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131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664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583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414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55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408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61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3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90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1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022B8-4FAC-400C-BCC8-8CAFD4784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9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joy My Fine Releases.</Company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Ahmed Saker 2o1O</dc:creator>
  <cp:lastModifiedBy>Michael Dave Sumang</cp:lastModifiedBy>
  <cp:revision>6</cp:revision>
  <cp:lastPrinted>2019-11-28T01:38:00Z</cp:lastPrinted>
  <dcterms:created xsi:type="dcterms:W3CDTF">2020-11-18T11:10:00Z</dcterms:created>
  <dcterms:modified xsi:type="dcterms:W3CDTF">2020-11-18T11:27:00Z</dcterms:modified>
</cp:coreProperties>
</file>